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0F6A32" w14:textId="77777777" w:rsidR="00A7021B" w:rsidRDefault="00A7021B">
      <w:pPr>
        <w:rPr>
          <w:b/>
          <w:sz w:val="32"/>
          <w:szCs w:val="32"/>
          <w:lang w:val="en-US"/>
        </w:rPr>
      </w:pPr>
    </w:p>
    <w:p w14:paraId="4969E697" w14:textId="77777777" w:rsidR="00A7021B" w:rsidRPr="005A60EC" w:rsidRDefault="00A7021B" w:rsidP="005A60EC">
      <w:pPr>
        <w:jc w:val="center"/>
        <w:rPr>
          <w:b/>
          <w:sz w:val="40"/>
          <w:szCs w:val="40"/>
          <w:lang w:val="en-US"/>
        </w:rPr>
      </w:pPr>
      <w:r w:rsidRPr="005A60EC">
        <w:rPr>
          <w:b/>
          <w:sz w:val="40"/>
          <w:szCs w:val="40"/>
          <w:lang w:val="en-US"/>
        </w:rPr>
        <w:t>Land Use Land Cover Classification</w:t>
      </w:r>
    </w:p>
    <w:p w14:paraId="7EC01461" w14:textId="77777777" w:rsidR="005A60EC" w:rsidRDefault="005A60EC" w:rsidP="005A60EC">
      <w:pPr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Image Analysis Assignment-2</w:t>
      </w:r>
    </w:p>
    <w:p w14:paraId="29DAD22A" w14:textId="77777777" w:rsidR="00D609C1" w:rsidRDefault="00D609C1" w:rsidP="005A60EC">
      <w:pPr>
        <w:jc w:val="center"/>
        <w:rPr>
          <w:b/>
          <w:sz w:val="32"/>
          <w:szCs w:val="32"/>
          <w:lang w:val="en-US"/>
        </w:rPr>
      </w:pPr>
    </w:p>
    <w:p w14:paraId="4ABD51BA" w14:textId="77777777" w:rsidR="00D609C1" w:rsidRDefault="00D609C1" w:rsidP="005A60EC">
      <w:pPr>
        <w:jc w:val="center"/>
        <w:rPr>
          <w:b/>
          <w:sz w:val="32"/>
          <w:szCs w:val="32"/>
          <w:lang w:val="en-US"/>
        </w:rPr>
      </w:pPr>
    </w:p>
    <w:p w14:paraId="5BF51673" w14:textId="77777777" w:rsidR="00D609C1" w:rsidRDefault="00D609C1" w:rsidP="005A60EC">
      <w:pPr>
        <w:jc w:val="center"/>
        <w:rPr>
          <w:b/>
          <w:sz w:val="32"/>
          <w:szCs w:val="32"/>
          <w:lang w:val="en-US"/>
        </w:rPr>
      </w:pPr>
    </w:p>
    <w:p w14:paraId="646B175C" w14:textId="77777777" w:rsidR="00D609C1" w:rsidRDefault="00D609C1" w:rsidP="005A60EC">
      <w:pPr>
        <w:jc w:val="center"/>
        <w:rPr>
          <w:b/>
          <w:sz w:val="32"/>
          <w:szCs w:val="32"/>
          <w:lang w:val="en-US"/>
        </w:rPr>
      </w:pPr>
    </w:p>
    <w:p w14:paraId="7B6C1F9A" w14:textId="77777777" w:rsidR="0066309B" w:rsidRPr="0066309B" w:rsidRDefault="0066309B" w:rsidP="005A60EC">
      <w:pPr>
        <w:jc w:val="center"/>
        <w:rPr>
          <w:b/>
          <w:sz w:val="24"/>
          <w:szCs w:val="24"/>
          <w:lang w:val="en-US"/>
        </w:rPr>
      </w:pPr>
      <w:r w:rsidRPr="0066309B">
        <w:rPr>
          <w:b/>
          <w:sz w:val="24"/>
          <w:szCs w:val="24"/>
          <w:lang w:val="en-US"/>
        </w:rPr>
        <w:t xml:space="preserve">By </w:t>
      </w:r>
    </w:p>
    <w:p w14:paraId="7E054875" w14:textId="77777777" w:rsidR="00D609C1" w:rsidRPr="0066309B" w:rsidRDefault="0066309B" w:rsidP="005A60EC">
      <w:pPr>
        <w:jc w:val="center"/>
        <w:rPr>
          <w:b/>
          <w:sz w:val="24"/>
          <w:szCs w:val="24"/>
          <w:lang w:val="en-US"/>
        </w:rPr>
      </w:pPr>
      <w:r w:rsidRPr="0066309B">
        <w:rPr>
          <w:b/>
          <w:sz w:val="24"/>
          <w:szCs w:val="24"/>
          <w:lang w:val="en-US"/>
        </w:rPr>
        <w:t xml:space="preserve">Priya Kumari </w:t>
      </w:r>
    </w:p>
    <w:p w14:paraId="2BB9B7E7" w14:textId="77777777" w:rsidR="0066309B" w:rsidRPr="0066309B" w:rsidRDefault="0066309B" w:rsidP="005A60EC">
      <w:pPr>
        <w:jc w:val="center"/>
        <w:rPr>
          <w:b/>
          <w:sz w:val="24"/>
          <w:szCs w:val="24"/>
          <w:lang w:val="en-US"/>
        </w:rPr>
      </w:pPr>
      <w:r w:rsidRPr="0066309B">
        <w:rPr>
          <w:b/>
          <w:sz w:val="24"/>
          <w:szCs w:val="24"/>
          <w:lang w:val="en-US"/>
        </w:rPr>
        <w:t>S6043321</w:t>
      </w:r>
    </w:p>
    <w:p w14:paraId="0ED0D517" w14:textId="77777777" w:rsidR="00D609C1" w:rsidRDefault="00D609C1" w:rsidP="005A60EC">
      <w:pPr>
        <w:jc w:val="center"/>
        <w:rPr>
          <w:b/>
          <w:sz w:val="32"/>
          <w:szCs w:val="32"/>
          <w:lang w:val="en-US"/>
        </w:rPr>
      </w:pPr>
    </w:p>
    <w:p w14:paraId="7C8B815C" w14:textId="77777777" w:rsidR="00D609C1" w:rsidRDefault="00D609C1" w:rsidP="005A60EC">
      <w:pPr>
        <w:jc w:val="center"/>
        <w:rPr>
          <w:b/>
          <w:sz w:val="32"/>
          <w:szCs w:val="32"/>
          <w:lang w:val="en-US"/>
        </w:rPr>
      </w:pPr>
    </w:p>
    <w:p w14:paraId="0EEE947F" w14:textId="77777777" w:rsidR="00D609C1" w:rsidRDefault="00D609C1" w:rsidP="005A60EC">
      <w:pPr>
        <w:jc w:val="center"/>
        <w:rPr>
          <w:b/>
          <w:sz w:val="32"/>
          <w:szCs w:val="32"/>
          <w:lang w:val="en-US"/>
        </w:rPr>
      </w:pPr>
    </w:p>
    <w:p w14:paraId="71C3792A" w14:textId="77777777" w:rsidR="00D609C1" w:rsidRDefault="00D609C1" w:rsidP="005A60EC">
      <w:pPr>
        <w:jc w:val="center"/>
        <w:rPr>
          <w:b/>
          <w:sz w:val="32"/>
          <w:szCs w:val="32"/>
          <w:lang w:val="en-US"/>
        </w:rPr>
      </w:pPr>
    </w:p>
    <w:p w14:paraId="730C46D4" w14:textId="77777777" w:rsidR="00D609C1" w:rsidRDefault="00D609C1" w:rsidP="005A60EC">
      <w:pPr>
        <w:jc w:val="center"/>
        <w:rPr>
          <w:b/>
          <w:sz w:val="32"/>
          <w:szCs w:val="32"/>
          <w:lang w:val="en-US"/>
        </w:rPr>
      </w:pPr>
    </w:p>
    <w:p w14:paraId="3906158C" w14:textId="77777777" w:rsidR="00D609C1" w:rsidRDefault="00D609C1" w:rsidP="005A60EC">
      <w:pPr>
        <w:jc w:val="center"/>
        <w:rPr>
          <w:b/>
          <w:sz w:val="32"/>
          <w:szCs w:val="32"/>
          <w:lang w:val="en-US"/>
        </w:rPr>
      </w:pPr>
    </w:p>
    <w:p w14:paraId="3975704E" w14:textId="77777777" w:rsidR="00D609C1" w:rsidRDefault="00D609C1" w:rsidP="005A60EC">
      <w:pPr>
        <w:jc w:val="center"/>
        <w:rPr>
          <w:b/>
          <w:sz w:val="32"/>
          <w:szCs w:val="32"/>
          <w:lang w:val="en-US"/>
        </w:rPr>
      </w:pPr>
    </w:p>
    <w:p w14:paraId="69622F02" w14:textId="77777777" w:rsidR="00D609C1" w:rsidRDefault="00D609C1" w:rsidP="005A60EC">
      <w:pPr>
        <w:jc w:val="center"/>
        <w:rPr>
          <w:b/>
          <w:sz w:val="32"/>
          <w:szCs w:val="32"/>
          <w:lang w:val="en-US"/>
        </w:rPr>
      </w:pPr>
    </w:p>
    <w:p w14:paraId="76B25549" w14:textId="77777777" w:rsidR="00D609C1" w:rsidRDefault="00D609C1" w:rsidP="005A60EC">
      <w:pPr>
        <w:jc w:val="center"/>
        <w:rPr>
          <w:b/>
          <w:sz w:val="32"/>
          <w:szCs w:val="32"/>
          <w:lang w:val="en-US"/>
        </w:rPr>
      </w:pPr>
    </w:p>
    <w:p w14:paraId="327ED180" w14:textId="77777777" w:rsidR="00D609C1" w:rsidRDefault="00D609C1" w:rsidP="005A60EC">
      <w:pPr>
        <w:jc w:val="center"/>
        <w:rPr>
          <w:b/>
          <w:sz w:val="32"/>
          <w:szCs w:val="32"/>
          <w:lang w:val="en-US"/>
        </w:rPr>
      </w:pPr>
    </w:p>
    <w:p w14:paraId="4637D844" w14:textId="77777777" w:rsidR="00D609C1" w:rsidRDefault="00D609C1" w:rsidP="005A60EC">
      <w:pPr>
        <w:jc w:val="center"/>
        <w:rPr>
          <w:b/>
          <w:sz w:val="32"/>
          <w:szCs w:val="32"/>
          <w:lang w:val="en-US"/>
        </w:rPr>
      </w:pPr>
    </w:p>
    <w:p w14:paraId="67708E74" w14:textId="77777777" w:rsidR="00D609C1" w:rsidRDefault="00D609C1" w:rsidP="005A60EC">
      <w:pPr>
        <w:jc w:val="center"/>
        <w:rPr>
          <w:b/>
          <w:sz w:val="32"/>
          <w:szCs w:val="32"/>
          <w:lang w:val="en-US"/>
        </w:rPr>
      </w:pPr>
    </w:p>
    <w:p w14:paraId="6415EB9A" w14:textId="77777777" w:rsidR="00D609C1" w:rsidRDefault="00D609C1" w:rsidP="005A60EC">
      <w:pPr>
        <w:jc w:val="center"/>
        <w:rPr>
          <w:b/>
          <w:sz w:val="32"/>
          <w:szCs w:val="32"/>
          <w:lang w:val="en-US"/>
        </w:rPr>
      </w:pPr>
    </w:p>
    <w:p w14:paraId="6FB97BAC" w14:textId="77777777" w:rsidR="00A7021B" w:rsidRDefault="00A7021B">
      <w:pPr>
        <w:rPr>
          <w:b/>
          <w:sz w:val="32"/>
          <w:szCs w:val="32"/>
          <w:lang w:val="en-US"/>
        </w:rPr>
      </w:pPr>
    </w:p>
    <w:p w14:paraId="079A1DA8" w14:textId="77777777" w:rsidR="00C30642" w:rsidRPr="00AB4EAB" w:rsidRDefault="006707BA" w:rsidP="005A60EC">
      <w:pPr>
        <w:pStyle w:val="Heading1"/>
        <w:numPr>
          <w:ilvl w:val="0"/>
          <w:numId w:val="7"/>
        </w:numPr>
        <w:rPr>
          <w:lang w:val="en-US"/>
        </w:rPr>
      </w:pPr>
      <w:bookmarkStart w:id="0" w:name="_Toc12654461"/>
      <w:r w:rsidRPr="00AB4EAB">
        <w:rPr>
          <w:lang w:val="en-US"/>
        </w:rPr>
        <w:lastRenderedPageBreak/>
        <w:t>Introduction</w:t>
      </w:r>
      <w:bookmarkEnd w:id="0"/>
      <w:r w:rsidRPr="00AB4EAB">
        <w:rPr>
          <w:lang w:val="en-US"/>
        </w:rPr>
        <w:t xml:space="preserve"> </w:t>
      </w:r>
    </w:p>
    <w:p w14:paraId="3E7062B0" w14:textId="1A9EE4B2" w:rsidR="006707BA" w:rsidRDefault="006707BA">
      <w:pPr>
        <w:rPr>
          <w:lang w:val="en-US"/>
        </w:rPr>
      </w:pPr>
      <w:r w:rsidRPr="006707BA">
        <w:rPr>
          <w:lang w:val="en-US"/>
        </w:rPr>
        <w:t>The image obtained from the satellite consi</w:t>
      </w:r>
      <w:r w:rsidR="001F56FA">
        <w:rPr>
          <w:lang w:val="en-US"/>
        </w:rPr>
        <w:t>s</w:t>
      </w:r>
      <w:r w:rsidRPr="006707BA">
        <w:rPr>
          <w:lang w:val="en-US"/>
        </w:rPr>
        <w:t>ts of di</w:t>
      </w:r>
      <w:r w:rsidR="001F56FA">
        <w:rPr>
          <w:lang w:val="en-US"/>
        </w:rPr>
        <w:t>f</w:t>
      </w:r>
      <w:r w:rsidRPr="006707BA">
        <w:rPr>
          <w:lang w:val="en-US"/>
        </w:rPr>
        <w:t>ferent kind of errors like noise</w:t>
      </w:r>
      <w:r>
        <w:rPr>
          <w:lang w:val="en-US"/>
        </w:rPr>
        <w:t>,</w:t>
      </w:r>
      <w:r w:rsidR="00D72BF0">
        <w:rPr>
          <w:lang w:val="en-US"/>
        </w:rPr>
        <w:t xml:space="preserve"> any distortion in the image or </w:t>
      </w:r>
      <w:r w:rsidRPr="006707BA">
        <w:rPr>
          <w:lang w:val="en-US"/>
        </w:rPr>
        <w:t>problem</w:t>
      </w:r>
      <w:r w:rsidR="001F56FA">
        <w:rPr>
          <w:lang w:val="en-US"/>
        </w:rPr>
        <w:t>, in contrast,</w:t>
      </w:r>
      <w:r w:rsidRPr="006707BA">
        <w:rPr>
          <w:lang w:val="en-US"/>
        </w:rPr>
        <w:t xml:space="preserve"> we cannot use the im</w:t>
      </w:r>
      <w:r w:rsidR="00D72BF0">
        <w:rPr>
          <w:lang w:val="en-US"/>
        </w:rPr>
        <w:t>a</w:t>
      </w:r>
      <w:r w:rsidRPr="006707BA">
        <w:rPr>
          <w:lang w:val="en-US"/>
        </w:rPr>
        <w:t xml:space="preserve">ge directly so in order </w:t>
      </w:r>
      <w:proofErr w:type="gramStart"/>
      <w:r w:rsidRPr="006707BA">
        <w:rPr>
          <w:lang w:val="en-US"/>
        </w:rPr>
        <w:t>to  make</w:t>
      </w:r>
      <w:proofErr w:type="gramEnd"/>
      <w:r w:rsidRPr="006707BA">
        <w:rPr>
          <w:lang w:val="en-US"/>
        </w:rPr>
        <w:t xml:space="preserve"> the proper use of the im</w:t>
      </w:r>
      <w:r w:rsidR="00D72BF0">
        <w:rPr>
          <w:lang w:val="en-US"/>
        </w:rPr>
        <w:t>a</w:t>
      </w:r>
      <w:r w:rsidRPr="006707BA">
        <w:rPr>
          <w:lang w:val="en-US"/>
        </w:rPr>
        <w:t xml:space="preserve">ge we need to perform </w:t>
      </w:r>
    </w:p>
    <w:p w14:paraId="75E1277F" w14:textId="77777777" w:rsidR="006707BA" w:rsidRPr="00993171" w:rsidRDefault="00C30642" w:rsidP="005A60EC">
      <w:pPr>
        <w:pStyle w:val="Heading1"/>
        <w:numPr>
          <w:ilvl w:val="0"/>
          <w:numId w:val="7"/>
        </w:numPr>
        <w:rPr>
          <w:lang w:val="en-US"/>
        </w:rPr>
      </w:pPr>
      <w:bookmarkStart w:id="1" w:name="_Toc12654465"/>
      <w:r w:rsidRPr="00993171">
        <w:rPr>
          <w:lang w:val="en-US"/>
        </w:rPr>
        <w:t>Objective</w:t>
      </w:r>
      <w:r w:rsidR="005A60EC">
        <w:rPr>
          <w:lang w:val="en-US"/>
        </w:rPr>
        <w:t>s</w:t>
      </w:r>
      <w:bookmarkEnd w:id="1"/>
    </w:p>
    <w:p w14:paraId="59B5185D" w14:textId="77777777" w:rsidR="00C30642" w:rsidRDefault="00E31782">
      <w:pPr>
        <w:rPr>
          <w:lang w:val="en-US"/>
        </w:rPr>
      </w:pPr>
      <w:r>
        <w:rPr>
          <w:lang w:val="en-US"/>
        </w:rPr>
        <w:t>T</w:t>
      </w:r>
      <w:r w:rsidR="00C30642">
        <w:rPr>
          <w:lang w:val="en-US"/>
        </w:rPr>
        <w:t xml:space="preserve">o use the different types of filters and segmentation of image and then classify the image using decision tree classifier </w:t>
      </w:r>
    </w:p>
    <w:p w14:paraId="137490EA" w14:textId="77777777" w:rsidR="00E31782" w:rsidRPr="00DA2319" w:rsidRDefault="008A7F2E" w:rsidP="00DA231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age f</w:t>
      </w:r>
      <w:r w:rsidR="00E31782" w:rsidRPr="00DA2319">
        <w:rPr>
          <w:lang w:val="en-US"/>
        </w:rPr>
        <w:t>ilter</w:t>
      </w:r>
      <w:r>
        <w:rPr>
          <w:lang w:val="en-US"/>
        </w:rPr>
        <w:t xml:space="preserve">ing </w:t>
      </w:r>
      <w:r w:rsidR="00E31782" w:rsidRPr="00DA2319">
        <w:rPr>
          <w:lang w:val="en-US"/>
        </w:rPr>
        <w:t xml:space="preserve">- To determine the </w:t>
      </w:r>
      <w:proofErr w:type="gramStart"/>
      <w:r w:rsidR="00E31782" w:rsidRPr="00DA2319">
        <w:rPr>
          <w:lang w:val="en-US"/>
        </w:rPr>
        <w:t>best  filter</w:t>
      </w:r>
      <w:proofErr w:type="gramEnd"/>
      <w:r w:rsidR="00E31782" w:rsidRPr="00DA2319">
        <w:rPr>
          <w:lang w:val="en-US"/>
        </w:rPr>
        <w:t xml:space="preserve"> which can give a better result.</w:t>
      </w:r>
    </w:p>
    <w:p w14:paraId="79E80E69" w14:textId="131DCFF0" w:rsidR="00E31782" w:rsidRPr="00DA2319" w:rsidRDefault="008A7F2E" w:rsidP="00DA231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age </w:t>
      </w:r>
      <w:r w:rsidR="00E31782" w:rsidRPr="00DA2319">
        <w:rPr>
          <w:lang w:val="en-US"/>
        </w:rPr>
        <w:t>Segmentation – to re</w:t>
      </w:r>
      <w:r w:rsidR="00945A91">
        <w:rPr>
          <w:lang w:val="en-US"/>
        </w:rPr>
        <w:t>co</w:t>
      </w:r>
      <w:r w:rsidR="00E31782" w:rsidRPr="00DA2319">
        <w:rPr>
          <w:lang w:val="en-US"/>
        </w:rPr>
        <w:t>gni</w:t>
      </w:r>
      <w:r w:rsidR="00632BBC">
        <w:rPr>
          <w:lang w:val="en-US"/>
        </w:rPr>
        <w:t>z</w:t>
      </w:r>
      <w:r w:rsidR="00E31782" w:rsidRPr="00DA2319">
        <w:rPr>
          <w:lang w:val="en-US"/>
        </w:rPr>
        <w:t xml:space="preserve">e the segmented part the </w:t>
      </w:r>
      <w:proofErr w:type="gramStart"/>
      <w:r w:rsidR="00E31782" w:rsidRPr="00DA2319">
        <w:rPr>
          <w:lang w:val="en-US"/>
        </w:rPr>
        <w:t>image  and</w:t>
      </w:r>
      <w:proofErr w:type="gramEnd"/>
      <w:r w:rsidR="00E31782" w:rsidRPr="00DA2319">
        <w:rPr>
          <w:lang w:val="en-US"/>
        </w:rPr>
        <w:t xml:space="preserve"> discuss the result.</w:t>
      </w:r>
    </w:p>
    <w:p w14:paraId="567DD531" w14:textId="77777777" w:rsidR="00E31782" w:rsidRPr="00D609C1" w:rsidRDefault="008A7F2E" w:rsidP="00E3178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age classification</w:t>
      </w:r>
      <w:r w:rsidR="00E31782" w:rsidRPr="00DA2319">
        <w:rPr>
          <w:lang w:val="en-US"/>
        </w:rPr>
        <w:t xml:space="preserve"> – to classify the image into different classes and recognize the classes</w:t>
      </w:r>
    </w:p>
    <w:p w14:paraId="3468AD2A" w14:textId="77777777" w:rsidR="00F56C08" w:rsidRPr="005A60EC" w:rsidRDefault="00F56C08" w:rsidP="005A60EC">
      <w:pPr>
        <w:pStyle w:val="Heading1"/>
        <w:numPr>
          <w:ilvl w:val="0"/>
          <w:numId w:val="7"/>
        </w:numPr>
        <w:rPr>
          <w:lang w:val="en-US"/>
        </w:rPr>
      </w:pPr>
      <w:bookmarkStart w:id="2" w:name="_Toc12654466"/>
      <w:r w:rsidRPr="005A60EC">
        <w:rPr>
          <w:lang w:val="en-US"/>
        </w:rPr>
        <w:t>Study area</w:t>
      </w:r>
      <w:bookmarkEnd w:id="2"/>
    </w:p>
    <w:p w14:paraId="2EC80178" w14:textId="77777777" w:rsidR="002A0798" w:rsidRPr="003A099A" w:rsidRDefault="002A0798" w:rsidP="003A099A">
      <w:pPr>
        <w:pStyle w:val="ListParagraph"/>
        <w:numPr>
          <w:ilvl w:val="0"/>
          <w:numId w:val="5"/>
        </w:numPr>
        <w:jc w:val="both"/>
        <w:rPr>
          <w:rFonts w:cstheme="minorHAnsi"/>
          <w:lang w:val="en-US"/>
        </w:rPr>
      </w:pPr>
      <w:r w:rsidRPr="003A099A">
        <w:rPr>
          <w:rFonts w:cstheme="minorHAnsi"/>
          <w:b/>
          <w:lang w:val="en-US"/>
        </w:rPr>
        <w:t>District -</w:t>
      </w:r>
      <w:r w:rsidR="00B26E46" w:rsidRPr="003A099A">
        <w:rPr>
          <w:rFonts w:cstheme="minorHAnsi"/>
          <w:b/>
          <w:lang w:val="en-US"/>
        </w:rPr>
        <w:t>Yanam</w:t>
      </w:r>
      <w:r w:rsidR="00B26E46" w:rsidRPr="003A099A">
        <w:rPr>
          <w:rFonts w:cstheme="minorHAnsi"/>
          <w:lang w:val="en-US"/>
        </w:rPr>
        <w:t xml:space="preserve"> </w:t>
      </w:r>
    </w:p>
    <w:p w14:paraId="49ED30EF" w14:textId="77777777" w:rsidR="00F56C08" w:rsidRPr="003A099A" w:rsidRDefault="002A0798" w:rsidP="003A099A">
      <w:pPr>
        <w:pStyle w:val="ListParagraph"/>
        <w:numPr>
          <w:ilvl w:val="0"/>
          <w:numId w:val="5"/>
        </w:numPr>
        <w:jc w:val="both"/>
        <w:rPr>
          <w:rFonts w:cstheme="minorHAnsi"/>
          <w:color w:val="222222"/>
          <w:shd w:val="clear" w:color="auto" w:fill="FFFFFF"/>
          <w:lang w:val="en-US"/>
        </w:rPr>
      </w:pPr>
      <w:r w:rsidRPr="003A099A">
        <w:rPr>
          <w:rFonts w:cstheme="minorHAnsi"/>
          <w:color w:val="222222"/>
          <w:shd w:val="clear" w:color="auto" w:fill="FFFFFF"/>
          <w:lang w:val="en-US"/>
        </w:rPr>
        <w:t>Coordinates-</w:t>
      </w:r>
      <w:r w:rsidR="00B26E46" w:rsidRPr="003A099A">
        <w:rPr>
          <w:rFonts w:cstheme="minorHAnsi"/>
          <w:color w:val="222222"/>
          <w:shd w:val="clear" w:color="auto" w:fill="FFFFFF"/>
          <w:lang w:val="en-US"/>
        </w:rPr>
        <w:t>16.7272° N, 82.2176° E</w:t>
      </w:r>
    </w:p>
    <w:p w14:paraId="2B7B2096" w14:textId="77777777" w:rsidR="002A0798" w:rsidRPr="003A099A" w:rsidRDefault="002A0798" w:rsidP="003A099A">
      <w:pPr>
        <w:pStyle w:val="ListParagraph"/>
        <w:numPr>
          <w:ilvl w:val="0"/>
          <w:numId w:val="5"/>
        </w:numPr>
        <w:jc w:val="both"/>
        <w:rPr>
          <w:rFonts w:cstheme="minorHAnsi"/>
          <w:color w:val="222222"/>
          <w:shd w:val="clear" w:color="auto" w:fill="FFFFFF"/>
          <w:lang w:val="en-US"/>
        </w:rPr>
      </w:pPr>
      <w:r w:rsidRPr="003A099A">
        <w:rPr>
          <w:rFonts w:cstheme="minorHAnsi"/>
          <w:color w:val="222222"/>
          <w:shd w:val="clear" w:color="auto" w:fill="FFFFFF"/>
          <w:lang w:val="en-US"/>
        </w:rPr>
        <w:t>Union territory-</w:t>
      </w:r>
      <w:r w:rsidR="00B26E46" w:rsidRPr="003A099A">
        <w:rPr>
          <w:rFonts w:cstheme="minorHAnsi"/>
          <w:color w:val="222222"/>
          <w:shd w:val="clear" w:color="auto" w:fill="FFFFFF"/>
          <w:lang w:val="en-US"/>
        </w:rPr>
        <w:t xml:space="preserve">Puducherry </w:t>
      </w:r>
    </w:p>
    <w:p w14:paraId="2D9DD337" w14:textId="77777777" w:rsidR="00B26E46" w:rsidRPr="003A099A" w:rsidRDefault="002A0798" w:rsidP="003A099A">
      <w:pPr>
        <w:pStyle w:val="ListParagraph"/>
        <w:numPr>
          <w:ilvl w:val="0"/>
          <w:numId w:val="5"/>
        </w:numPr>
        <w:jc w:val="both"/>
        <w:rPr>
          <w:rFonts w:cstheme="minorHAnsi"/>
          <w:lang w:val="en-US"/>
        </w:rPr>
      </w:pPr>
      <w:r w:rsidRPr="003A099A">
        <w:rPr>
          <w:rFonts w:cstheme="minorHAnsi"/>
          <w:color w:val="222222"/>
          <w:shd w:val="clear" w:color="auto" w:fill="FFFFFF"/>
          <w:lang w:val="en-US"/>
        </w:rPr>
        <w:t>Country- I</w:t>
      </w:r>
      <w:r w:rsidR="00B26E46" w:rsidRPr="003A099A">
        <w:rPr>
          <w:rFonts w:cstheme="minorHAnsi"/>
          <w:color w:val="222222"/>
          <w:shd w:val="clear" w:color="auto" w:fill="FFFFFF"/>
          <w:lang w:val="en-US"/>
        </w:rPr>
        <w:t>ndia</w:t>
      </w:r>
    </w:p>
    <w:p w14:paraId="1ABCABB7" w14:textId="56218930" w:rsidR="00F56C08" w:rsidRDefault="00B26E46" w:rsidP="002A0798">
      <w:pPr>
        <w:jc w:val="both"/>
        <w:rPr>
          <w:rFonts w:cstheme="minorHAnsi"/>
          <w:lang w:val="en-US"/>
        </w:rPr>
      </w:pPr>
      <w:r w:rsidRPr="00830BF1">
        <w:rPr>
          <w:rFonts w:cstheme="minorHAnsi"/>
          <w:lang w:val="en-US"/>
        </w:rPr>
        <w:t xml:space="preserve">It is located at the eastern part of the </w:t>
      </w:r>
      <w:r w:rsidR="00632BBC">
        <w:rPr>
          <w:rFonts w:cstheme="minorHAnsi"/>
          <w:lang w:val="en-US"/>
        </w:rPr>
        <w:t>G</w:t>
      </w:r>
      <w:r w:rsidRPr="00830BF1">
        <w:rPr>
          <w:rFonts w:cstheme="minorHAnsi"/>
          <w:lang w:val="en-US"/>
        </w:rPr>
        <w:t xml:space="preserve">odavari river near </w:t>
      </w:r>
      <w:r w:rsidR="00632BBC">
        <w:rPr>
          <w:rFonts w:cstheme="minorHAnsi"/>
          <w:lang w:val="en-US"/>
        </w:rPr>
        <w:t>A</w:t>
      </w:r>
      <w:r w:rsidRPr="00830BF1">
        <w:rPr>
          <w:rFonts w:cstheme="minorHAnsi"/>
          <w:lang w:val="en-US"/>
        </w:rPr>
        <w:t xml:space="preserve">ndhra </w:t>
      </w:r>
      <w:r w:rsidR="00632BBC">
        <w:rPr>
          <w:rFonts w:cstheme="minorHAnsi"/>
          <w:lang w:val="en-US"/>
        </w:rPr>
        <w:t>P</w:t>
      </w:r>
      <w:r w:rsidRPr="00830BF1">
        <w:rPr>
          <w:rFonts w:cstheme="minorHAnsi"/>
          <w:lang w:val="en-US"/>
        </w:rPr>
        <w:t xml:space="preserve">radesh southern part of </w:t>
      </w:r>
      <w:r w:rsidR="00632BBC">
        <w:rPr>
          <w:rFonts w:cstheme="minorHAnsi"/>
          <w:lang w:val="en-US"/>
        </w:rPr>
        <w:t>I</w:t>
      </w:r>
      <w:r w:rsidRPr="00830BF1">
        <w:rPr>
          <w:rFonts w:cstheme="minorHAnsi"/>
          <w:lang w:val="en-US"/>
        </w:rPr>
        <w:t xml:space="preserve">ndia </w:t>
      </w:r>
      <w:r w:rsidR="002A0798" w:rsidRPr="00830BF1">
        <w:rPr>
          <w:rFonts w:cstheme="minorHAnsi"/>
          <w:lang w:val="en-US"/>
        </w:rPr>
        <w:t xml:space="preserve">it is a part of the union territory </w:t>
      </w:r>
      <w:r w:rsidR="00632BBC">
        <w:rPr>
          <w:rFonts w:cstheme="minorHAnsi"/>
          <w:lang w:val="en-US"/>
        </w:rPr>
        <w:t>Pu</w:t>
      </w:r>
      <w:r w:rsidR="002A0798" w:rsidRPr="00830BF1">
        <w:rPr>
          <w:rFonts w:cstheme="minorHAnsi"/>
          <w:lang w:val="en-US"/>
        </w:rPr>
        <w:t xml:space="preserve">ducherry </w:t>
      </w:r>
    </w:p>
    <w:p w14:paraId="531450F0" w14:textId="31C329FC" w:rsidR="00F56C08" w:rsidRPr="00D609C1" w:rsidRDefault="00F8267E" w:rsidP="00D609C1">
      <w:pPr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>This are</w:t>
      </w:r>
      <w:r w:rsidR="00395AC0">
        <w:rPr>
          <w:rFonts w:cstheme="minorHAnsi"/>
          <w:lang w:val="en-US"/>
        </w:rPr>
        <w:t xml:space="preserve">a </w:t>
      </w:r>
      <w:proofErr w:type="gramStart"/>
      <w:r w:rsidR="00395AC0">
        <w:rPr>
          <w:rFonts w:cstheme="minorHAnsi"/>
          <w:lang w:val="en-US"/>
        </w:rPr>
        <w:t xml:space="preserve">is </w:t>
      </w:r>
      <w:r>
        <w:rPr>
          <w:rFonts w:cstheme="minorHAnsi"/>
          <w:lang w:val="en-US"/>
        </w:rPr>
        <w:t xml:space="preserve"> very</w:t>
      </w:r>
      <w:proofErr w:type="gramEnd"/>
      <w:r>
        <w:rPr>
          <w:rFonts w:cstheme="minorHAnsi"/>
          <w:lang w:val="en-US"/>
        </w:rPr>
        <w:t xml:space="preserve"> versatile </w:t>
      </w:r>
      <w:r w:rsidR="00395AC0">
        <w:rPr>
          <w:rFonts w:cstheme="minorHAnsi"/>
          <w:lang w:val="en-US"/>
        </w:rPr>
        <w:t xml:space="preserve"> in landscape </w:t>
      </w:r>
      <w:r>
        <w:rPr>
          <w:rFonts w:cstheme="minorHAnsi"/>
          <w:lang w:val="en-US"/>
        </w:rPr>
        <w:t xml:space="preserve">area located near the Godavari </w:t>
      </w:r>
      <w:r w:rsidR="00652A9C">
        <w:rPr>
          <w:rFonts w:cstheme="minorHAnsi"/>
          <w:lang w:val="en-US"/>
        </w:rPr>
        <w:t xml:space="preserve">bank forming the delta near the </w:t>
      </w:r>
      <w:r w:rsidR="00632BBC">
        <w:rPr>
          <w:rFonts w:cstheme="minorHAnsi"/>
          <w:lang w:val="en-US"/>
        </w:rPr>
        <w:t>B</w:t>
      </w:r>
      <w:r w:rsidR="00652A9C">
        <w:rPr>
          <w:rFonts w:cstheme="minorHAnsi"/>
          <w:lang w:val="en-US"/>
        </w:rPr>
        <w:t>ay of Bengal have consists of different major classes .</w:t>
      </w:r>
      <w:r w:rsidR="00395AC0">
        <w:rPr>
          <w:rFonts w:cstheme="minorHAnsi"/>
          <w:lang w:val="en-US"/>
        </w:rPr>
        <w:t>like ma</w:t>
      </w:r>
      <w:r w:rsidR="00632BBC">
        <w:rPr>
          <w:rFonts w:cstheme="minorHAnsi"/>
          <w:lang w:val="en-US"/>
        </w:rPr>
        <w:t>ngr</w:t>
      </w:r>
      <w:r w:rsidR="00395AC0">
        <w:rPr>
          <w:rFonts w:cstheme="minorHAnsi"/>
          <w:lang w:val="en-US"/>
        </w:rPr>
        <w:t>ove forest</w:t>
      </w:r>
      <w:r w:rsidR="003A099A">
        <w:rPr>
          <w:rFonts w:cstheme="minorHAnsi"/>
          <w:lang w:val="en-US"/>
        </w:rPr>
        <w:t>, ocean , river ,cropland , dry lan</w:t>
      </w:r>
      <w:r w:rsidR="001F56FA">
        <w:rPr>
          <w:rFonts w:cstheme="minorHAnsi"/>
          <w:lang w:val="en-US"/>
        </w:rPr>
        <w:t xml:space="preserve">d, </w:t>
      </w:r>
      <w:r w:rsidR="003A099A">
        <w:rPr>
          <w:rFonts w:cstheme="minorHAnsi"/>
          <w:lang w:val="en-US"/>
        </w:rPr>
        <w:t>etc.</w:t>
      </w:r>
    </w:p>
    <w:p w14:paraId="4D71EFA3" w14:textId="77777777" w:rsidR="00F56C08" w:rsidRPr="005A60EC" w:rsidRDefault="002A0798" w:rsidP="005A60EC">
      <w:pPr>
        <w:pStyle w:val="Heading1"/>
        <w:numPr>
          <w:ilvl w:val="0"/>
          <w:numId w:val="7"/>
        </w:numPr>
        <w:rPr>
          <w:lang w:val="en-US"/>
        </w:rPr>
      </w:pPr>
      <w:bookmarkStart w:id="3" w:name="_Toc12654467"/>
      <w:r w:rsidRPr="005A60EC">
        <w:rPr>
          <w:lang w:val="en-US"/>
        </w:rPr>
        <w:t>Dataset used</w:t>
      </w:r>
      <w:bookmarkEnd w:id="3"/>
    </w:p>
    <w:p w14:paraId="27032200" w14:textId="77777777" w:rsidR="002A0798" w:rsidRPr="002A0798" w:rsidRDefault="002A0798" w:rsidP="002A0798">
      <w:pPr>
        <w:pStyle w:val="ListParagraph"/>
        <w:numPr>
          <w:ilvl w:val="0"/>
          <w:numId w:val="2"/>
        </w:numPr>
        <w:rPr>
          <w:lang w:val="en-US"/>
        </w:rPr>
      </w:pPr>
      <w:r w:rsidRPr="002A0798">
        <w:rPr>
          <w:lang w:val="en-US"/>
        </w:rPr>
        <w:t xml:space="preserve">Landsat-5 </w:t>
      </w:r>
    </w:p>
    <w:p w14:paraId="3E3C0F0D" w14:textId="3F5555BD" w:rsidR="002A0798" w:rsidRPr="002A0798" w:rsidRDefault="002A0798" w:rsidP="002A0798">
      <w:pPr>
        <w:pStyle w:val="ListParagraph"/>
        <w:numPr>
          <w:ilvl w:val="0"/>
          <w:numId w:val="2"/>
        </w:numPr>
        <w:rPr>
          <w:lang w:val="en-US"/>
        </w:rPr>
      </w:pPr>
      <w:r w:rsidRPr="002A0798">
        <w:rPr>
          <w:lang w:val="en-US"/>
        </w:rPr>
        <w:t>Date of</w:t>
      </w:r>
      <w:r w:rsidR="00632BBC">
        <w:rPr>
          <w:lang w:val="en-US"/>
        </w:rPr>
        <w:t xml:space="preserve"> </w:t>
      </w:r>
      <w:r w:rsidRPr="002A0798">
        <w:rPr>
          <w:lang w:val="en-US"/>
        </w:rPr>
        <w:t>ac</w:t>
      </w:r>
      <w:r w:rsidR="00632BBC">
        <w:rPr>
          <w:lang w:val="en-US"/>
        </w:rPr>
        <w:t>q</w:t>
      </w:r>
      <w:r w:rsidRPr="002A0798">
        <w:rPr>
          <w:lang w:val="en-US"/>
        </w:rPr>
        <w:t>uisition-2008-04-26</w:t>
      </w:r>
    </w:p>
    <w:p w14:paraId="211A3047" w14:textId="77777777" w:rsidR="002A0798" w:rsidRPr="002A0798" w:rsidRDefault="002A0798" w:rsidP="002A0798">
      <w:pPr>
        <w:pStyle w:val="ListParagraph"/>
        <w:numPr>
          <w:ilvl w:val="0"/>
          <w:numId w:val="2"/>
        </w:numPr>
        <w:rPr>
          <w:lang w:val="en-US"/>
        </w:rPr>
      </w:pPr>
      <w:r w:rsidRPr="002A0798">
        <w:rPr>
          <w:lang w:val="en-US"/>
        </w:rPr>
        <w:t>Bands- Band-1(Blue)</w:t>
      </w:r>
    </w:p>
    <w:p w14:paraId="04BAE35F" w14:textId="77777777" w:rsidR="002A0798" w:rsidRPr="002A0798" w:rsidRDefault="002A0798" w:rsidP="002A0798">
      <w:pPr>
        <w:pStyle w:val="ListParagraph"/>
        <w:ind w:firstLine="696"/>
        <w:rPr>
          <w:lang w:val="en-US"/>
        </w:rPr>
      </w:pPr>
      <w:r w:rsidRPr="002A0798">
        <w:rPr>
          <w:lang w:val="en-US"/>
        </w:rPr>
        <w:t>Band-2(Green)</w:t>
      </w:r>
    </w:p>
    <w:p w14:paraId="10B1633F" w14:textId="77777777" w:rsidR="002A0798" w:rsidRPr="002A0798" w:rsidRDefault="002A0798" w:rsidP="002A0798">
      <w:pPr>
        <w:pStyle w:val="ListParagraph"/>
        <w:ind w:firstLine="696"/>
        <w:rPr>
          <w:lang w:val="en-US"/>
        </w:rPr>
      </w:pPr>
      <w:r w:rsidRPr="002A0798">
        <w:rPr>
          <w:lang w:val="en-US"/>
        </w:rPr>
        <w:t>Band-3(Red)</w:t>
      </w:r>
    </w:p>
    <w:p w14:paraId="0039100D" w14:textId="77777777" w:rsidR="002A0798" w:rsidRPr="002A0798" w:rsidRDefault="002A0798" w:rsidP="002A0798">
      <w:pPr>
        <w:pStyle w:val="ListParagraph"/>
        <w:ind w:firstLine="696"/>
        <w:rPr>
          <w:lang w:val="en-US"/>
        </w:rPr>
      </w:pPr>
      <w:r w:rsidRPr="002A0798">
        <w:rPr>
          <w:lang w:val="en-US"/>
        </w:rPr>
        <w:t>Band-4(NIR</w:t>
      </w:r>
    </w:p>
    <w:p w14:paraId="5004E0E9" w14:textId="2AE33F15" w:rsidR="001F56FA" w:rsidRDefault="002A0798" w:rsidP="001F56FA">
      <w:pPr>
        <w:pStyle w:val="ListParagraph"/>
        <w:numPr>
          <w:ilvl w:val="0"/>
          <w:numId w:val="2"/>
        </w:numPr>
        <w:rPr>
          <w:lang w:val="en-US"/>
        </w:rPr>
      </w:pPr>
      <w:r w:rsidRPr="002A0798">
        <w:rPr>
          <w:lang w:val="en-US"/>
        </w:rPr>
        <w:t>Spatial resolution – 30m</w:t>
      </w:r>
    </w:p>
    <w:p w14:paraId="2A9F4FED" w14:textId="272E8948" w:rsidR="001F56FA" w:rsidRDefault="001F56FA" w:rsidP="001F56F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R</w:t>
      </w:r>
      <w:r w:rsidRPr="001F56FA">
        <w:rPr>
          <w:lang w:val="en-US"/>
        </w:rPr>
        <w:t>adiometric resolution- 8 bit</w:t>
      </w:r>
    </w:p>
    <w:p w14:paraId="18F70A53" w14:textId="5853E339" w:rsidR="001F56FA" w:rsidRDefault="001F56FA" w:rsidP="001F56FA">
      <w:pPr>
        <w:pStyle w:val="ListParagraph"/>
        <w:rPr>
          <w:lang w:val="en-US"/>
        </w:rPr>
      </w:pPr>
    </w:p>
    <w:p w14:paraId="2540F014" w14:textId="4746F819" w:rsidR="001F56FA" w:rsidRPr="001F56FA" w:rsidRDefault="001F56FA" w:rsidP="001F56FA">
      <w:pPr>
        <w:pStyle w:val="ListParagraph"/>
        <w:rPr>
          <w:lang w:val="en-US"/>
        </w:rPr>
      </w:pPr>
      <w:r>
        <w:rPr>
          <w:noProof/>
          <w:lang w:eastAsia="nl-NL"/>
        </w:rPr>
        <w:lastRenderedPageBreak/>
        <w:drawing>
          <wp:anchor distT="0" distB="0" distL="114300" distR="114300" simplePos="0" relativeHeight="251710464" behindDoc="0" locked="0" layoutInCell="1" allowOverlap="1" wp14:anchorId="08A89FD7" wp14:editId="4808BCE4">
            <wp:simplePos x="0" y="0"/>
            <wp:positionH relativeFrom="margin">
              <wp:posOffset>0</wp:posOffset>
            </wp:positionH>
            <wp:positionV relativeFrom="paragraph">
              <wp:posOffset>182880</wp:posOffset>
            </wp:positionV>
            <wp:extent cx="4899660" cy="26733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tudy are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660" cy="267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F7CD56" w14:textId="3F8D4BBC" w:rsidR="001F56FA" w:rsidRDefault="001F56FA" w:rsidP="001F56FA">
      <w:pPr>
        <w:pStyle w:val="ListParagraph"/>
        <w:rPr>
          <w:lang w:val="en-US"/>
        </w:rPr>
      </w:pPr>
    </w:p>
    <w:p w14:paraId="345EEF13" w14:textId="77777777" w:rsidR="00D609C1" w:rsidRPr="00D609C1" w:rsidRDefault="00D609C1" w:rsidP="00D609C1">
      <w:pPr>
        <w:pStyle w:val="ListParagraph"/>
        <w:jc w:val="center"/>
        <w:rPr>
          <w:lang w:val="en-US"/>
        </w:rPr>
      </w:pPr>
      <w:r w:rsidRPr="00D609C1">
        <w:rPr>
          <w:lang w:val="en-US"/>
        </w:rPr>
        <w:t xml:space="preserve">Landsat -5 image of the </w:t>
      </w:r>
      <w:proofErr w:type="gramStart"/>
      <w:r w:rsidRPr="00D609C1">
        <w:rPr>
          <w:lang w:val="en-US"/>
        </w:rPr>
        <w:t>Yanam</w:t>
      </w:r>
      <w:r>
        <w:rPr>
          <w:lang w:val="en-US"/>
        </w:rPr>
        <w:t xml:space="preserve">, </w:t>
      </w:r>
      <w:r w:rsidRPr="00D609C1">
        <w:rPr>
          <w:lang w:val="en-US"/>
        </w:rPr>
        <w:t xml:space="preserve"> India</w:t>
      </w:r>
      <w:proofErr w:type="gramEnd"/>
    </w:p>
    <w:p w14:paraId="39068A3D" w14:textId="77777777" w:rsidR="00825AB9" w:rsidRPr="005A60EC" w:rsidRDefault="00993171" w:rsidP="005A60EC">
      <w:pPr>
        <w:pStyle w:val="Heading1"/>
        <w:numPr>
          <w:ilvl w:val="0"/>
          <w:numId w:val="7"/>
        </w:numPr>
        <w:rPr>
          <w:lang w:val="en-US"/>
        </w:rPr>
      </w:pPr>
      <w:bookmarkStart w:id="4" w:name="_Toc12654468"/>
      <w:r w:rsidRPr="005A60EC">
        <w:rPr>
          <w:lang w:val="en-US"/>
        </w:rPr>
        <w:t>Methodology</w:t>
      </w:r>
      <w:bookmarkEnd w:id="4"/>
    </w:p>
    <w:p w14:paraId="4AF213EF" w14:textId="77777777" w:rsidR="00993171" w:rsidRDefault="00993171">
      <w:pPr>
        <w:rPr>
          <w:b/>
          <w:sz w:val="32"/>
          <w:szCs w:val="32"/>
          <w:lang w:val="en-US"/>
        </w:rPr>
      </w:pPr>
      <w:r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6C5961" wp14:editId="7FADC26A">
                <wp:simplePos x="0" y="0"/>
                <wp:positionH relativeFrom="margin">
                  <wp:align>center</wp:align>
                </wp:positionH>
                <wp:positionV relativeFrom="paragraph">
                  <wp:posOffset>7620</wp:posOffset>
                </wp:positionV>
                <wp:extent cx="1905000" cy="64770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6477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CBCAA0" w14:textId="77777777" w:rsidR="007B232D" w:rsidRPr="007B232D" w:rsidRDefault="007B232D" w:rsidP="007B232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andsat-5 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6C5961" id="Rectangle 9" o:spid="_x0000_s1026" style="position:absolute;margin-left:0;margin-top:.6pt;width:150pt;height:51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textbox>
                  <w:txbxContent>
                    <w:p w14:paraId="6DCBCAA0" w14:textId="77777777" w:rsidR="007B232D" w:rsidRPr="007B232D" w:rsidRDefault="007B232D" w:rsidP="007B232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andsat-5 imag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3F3A67E" w14:textId="77777777" w:rsidR="00993171" w:rsidRDefault="007B232D">
      <w:pPr>
        <w:rPr>
          <w:b/>
          <w:sz w:val="32"/>
          <w:szCs w:val="32"/>
          <w:lang w:val="en-US"/>
        </w:rPr>
      </w:pPr>
      <w:r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8085717" wp14:editId="0301ED7E">
                <wp:simplePos x="0" y="0"/>
                <wp:positionH relativeFrom="margin">
                  <wp:align>center</wp:align>
                </wp:positionH>
                <wp:positionV relativeFrom="paragraph">
                  <wp:posOffset>316230</wp:posOffset>
                </wp:positionV>
                <wp:extent cx="0" cy="358140"/>
                <wp:effectExtent l="76200" t="0" r="76200" b="6096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81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04BC5D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0;margin-top:24.9pt;width:0;height:28.2pt;z-index:2516684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75471479" w14:textId="77777777" w:rsidR="00993171" w:rsidRDefault="00656F56">
      <w:pPr>
        <w:rPr>
          <w:b/>
          <w:sz w:val="32"/>
          <w:szCs w:val="32"/>
          <w:lang w:val="en-US"/>
        </w:rPr>
      </w:pPr>
      <w:r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C00AFF8" wp14:editId="416BBBF3">
                <wp:simplePos x="0" y="0"/>
                <wp:positionH relativeFrom="column">
                  <wp:posOffset>598592</wp:posOffset>
                </wp:positionH>
                <wp:positionV relativeFrom="paragraph">
                  <wp:posOffset>303183</wp:posOffset>
                </wp:positionV>
                <wp:extent cx="4432278" cy="64"/>
                <wp:effectExtent l="0" t="0" r="26035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32278" cy="6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6D50E0" id="Straight Connector 14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.15pt,23.85pt" to="396.15pt,2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" strokecolor="#5b9bd5 [3204]" strokeweight=".5pt">
                <v:stroke joinstyle="miter"/>
              </v:line>
            </w:pict>
          </mc:Fallback>
        </mc:AlternateContent>
      </w:r>
      <w:r w:rsidR="007B232D"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D16379C" wp14:editId="38604FD0">
                <wp:simplePos x="0" y="0"/>
                <wp:positionH relativeFrom="column">
                  <wp:posOffset>5005705</wp:posOffset>
                </wp:positionH>
                <wp:positionV relativeFrom="paragraph">
                  <wp:posOffset>305435</wp:posOffset>
                </wp:positionV>
                <wp:extent cx="15240" cy="533400"/>
                <wp:effectExtent l="57150" t="0" r="60960" b="571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533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8B70E7" id="Straight Arrow Connector 18" o:spid="_x0000_s1026" type="#_x0000_t32" style="position:absolute;margin-left:394.15pt;margin-top:24.05pt;width:1.2pt;height:42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" strokecolor="#5b9bd5 [3204]" strokeweight=".5pt">
                <v:stroke endarrow="block" joinstyle="miter"/>
              </v:shape>
            </w:pict>
          </mc:Fallback>
        </mc:AlternateContent>
      </w:r>
      <w:r w:rsidR="007B232D"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1E2A6DE" wp14:editId="4F28775A">
                <wp:simplePos x="0" y="0"/>
                <wp:positionH relativeFrom="margin">
                  <wp:align>center</wp:align>
                </wp:positionH>
                <wp:positionV relativeFrom="paragraph">
                  <wp:posOffset>330835</wp:posOffset>
                </wp:positionV>
                <wp:extent cx="15240" cy="533400"/>
                <wp:effectExtent l="57150" t="0" r="60960" b="571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533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1437CF" id="Straight Arrow Connector 17" o:spid="_x0000_s1026" type="#_x0000_t32" style="position:absolute;margin-left:0;margin-top:26.05pt;width:1.2pt;height:42pt;z-index:25167155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7B232D"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E779654" wp14:editId="2CCEFE2A">
                <wp:simplePos x="0" y="0"/>
                <wp:positionH relativeFrom="column">
                  <wp:posOffset>616585</wp:posOffset>
                </wp:positionH>
                <wp:positionV relativeFrom="paragraph">
                  <wp:posOffset>297815</wp:posOffset>
                </wp:positionV>
                <wp:extent cx="15240" cy="533400"/>
                <wp:effectExtent l="57150" t="0" r="60960" b="571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533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26867D" id="Straight Arrow Connector 16" o:spid="_x0000_s1026" type="#_x0000_t32" style="position:absolute;margin-left:48.55pt;margin-top:23.45pt;width:1.2pt;height:42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" strokecolor="#5b9bd5 [3204]" strokeweight=".5pt">
                <v:stroke endarrow="block" joinstyle="miter"/>
              </v:shape>
            </w:pict>
          </mc:Fallback>
        </mc:AlternateContent>
      </w:r>
    </w:p>
    <w:p w14:paraId="42E96AF4" w14:textId="77777777" w:rsidR="00993171" w:rsidRDefault="007B232D" w:rsidP="007B232D">
      <w:pPr>
        <w:tabs>
          <w:tab w:val="left" w:pos="4008"/>
        </w:tabs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ab/>
      </w:r>
    </w:p>
    <w:p w14:paraId="0FB8FC5E" w14:textId="77777777" w:rsidR="00993171" w:rsidRDefault="003E7570">
      <w:pPr>
        <w:rPr>
          <w:b/>
          <w:sz w:val="32"/>
          <w:szCs w:val="32"/>
          <w:lang w:val="en-US"/>
        </w:rPr>
      </w:pPr>
      <w:r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F96F72" wp14:editId="4B352841">
                <wp:simplePos x="0" y="0"/>
                <wp:positionH relativeFrom="margin">
                  <wp:posOffset>1889509</wp:posOffset>
                </wp:positionH>
                <wp:positionV relativeFrom="paragraph">
                  <wp:posOffset>110309</wp:posOffset>
                </wp:positionV>
                <wp:extent cx="1905000" cy="691563"/>
                <wp:effectExtent l="0" t="0" r="19050" b="1333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691563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65ED39" w14:textId="77777777" w:rsidR="007B232D" w:rsidRDefault="007B232D" w:rsidP="007B232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mage segmentation</w:t>
                            </w:r>
                          </w:p>
                          <w:p w14:paraId="654A8E8E" w14:textId="77777777" w:rsidR="007B232D" w:rsidRPr="007B232D" w:rsidRDefault="007B232D" w:rsidP="007B232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Using mean shift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varienc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F96F72" id="Rectangle 11" o:spid="_x0000_s1027" style="position:absolute;margin-left:148.8pt;margin-top:8.7pt;width:150pt;height:54.45pt;z-index:2516633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textbox>
                  <w:txbxContent>
                    <w:p w14:paraId="5465ED39" w14:textId="77777777" w:rsidR="007B232D" w:rsidRDefault="007B232D" w:rsidP="007B232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mage segmentation</w:t>
                      </w:r>
                    </w:p>
                    <w:p w14:paraId="654A8E8E" w14:textId="77777777" w:rsidR="007B232D" w:rsidRPr="007B232D" w:rsidRDefault="007B232D" w:rsidP="007B232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Using mean shift </w:t>
                      </w:r>
                      <w:proofErr w:type="spellStart"/>
                      <w:r>
                        <w:rPr>
                          <w:lang w:val="en-US"/>
                        </w:rPr>
                        <w:t>varience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  <w:r w:rsidR="004F1B77"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1561629" wp14:editId="6E9D06D9">
                <wp:simplePos x="0" y="0"/>
                <wp:positionH relativeFrom="margin">
                  <wp:posOffset>4289425</wp:posOffset>
                </wp:positionH>
                <wp:positionV relativeFrom="paragraph">
                  <wp:posOffset>124460</wp:posOffset>
                </wp:positionV>
                <wp:extent cx="1905000" cy="632460"/>
                <wp:effectExtent l="0" t="0" r="19050" b="1524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63246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E560FB" w14:textId="77777777" w:rsidR="007B232D" w:rsidRPr="007B232D" w:rsidRDefault="00222BCF" w:rsidP="00222BCF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raining data</w:t>
                            </w:r>
                            <w:r w:rsidR="003E7570">
                              <w:rPr>
                                <w:lang w:val="en-US"/>
                              </w:rPr>
                              <w:t xml:space="preserve"> and class </w:t>
                            </w:r>
                            <w:proofErr w:type="spellStart"/>
                            <w:r w:rsidR="003E7570">
                              <w:rPr>
                                <w:lang w:val="en-US"/>
                              </w:rPr>
                              <w:t>alote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61629" id="Rectangle 12" o:spid="_x0000_s1028" style="position:absolute;margin-left:337.75pt;margin-top:9.8pt;width:150pt;height:49.8pt;z-index:2516654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textbox>
                  <w:txbxContent>
                    <w:p w14:paraId="0BE560FB" w14:textId="77777777" w:rsidR="007B232D" w:rsidRPr="007B232D" w:rsidRDefault="00222BCF" w:rsidP="00222BCF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raining data</w:t>
                      </w:r>
                      <w:r w:rsidR="003E7570">
                        <w:rPr>
                          <w:lang w:val="en-US"/>
                        </w:rPr>
                        <w:t xml:space="preserve"> and class </w:t>
                      </w:r>
                      <w:proofErr w:type="spellStart"/>
                      <w:r w:rsidR="003E7570">
                        <w:rPr>
                          <w:lang w:val="en-US"/>
                        </w:rPr>
                        <w:t>aloted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  <w:r w:rsidR="00656F56"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91C9883" wp14:editId="79139FCB">
                <wp:simplePos x="0" y="0"/>
                <wp:positionH relativeFrom="margin">
                  <wp:posOffset>-442595</wp:posOffset>
                </wp:positionH>
                <wp:positionV relativeFrom="paragraph">
                  <wp:posOffset>86360</wp:posOffset>
                </wp:positionV>
                <wp:extent cx="1905000" cy="792480"/>
                <wp:effectExtent l="0" t="0" r="19050" b="2667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9248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C71AC2" w14:textId="77777777" w:rsidR="007B232D" w:rsidRPr="007B232D" w:rsidRDefault="004F1B77" w:rsidP="007B232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verting image into grayscale 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1C9883" id="Rectangle 10" o:spid="_x0000_s1029" style="position:absolute;margin-left:-34.85pt;margin-top:6.8pt;width:150pt;height:62.4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" fillcolor="#f3a875 [2165]" strokecolor="#ed7d31 [3205]" strokeweight=".5pt">
                <v:fill color2="#f09558 [2613]" rotate="t" colors="0 #f7bda4;.5 #f5b195;1 #f8a581" focus="100%" type="gradient">
                  <o:fill v:ext="view" type="gradientUnscaled"/>
                </v:fill>
                <v:textbox>
                  <w:txbxContent>
                    <w:p w14:paraId="42C71AC2" w14:textId="77777777" w:rsidR="007B232D" w:rsidRPr="007B232D" w:rsidRDefault="004F1B77" w:rsidP="007B232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verting image into grayscale imag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6B660F0" w14:textId="77777777" w:rsidR="00993171" w:rsidRDefault="00993171">
      <w:pPr>
        <w:rPr>
          <w:b/>
          <w:sz w:val="32"/>
          <w:szCs w:val="32"/>
          <w:lang w:val="en-US"/>
        </w:rPr>
      </w:pPr>
    </w:p>
    <w:p w14:paraId="5DB1B944" w14:textId="77777777" w:rsidR="00993171" w:rsidRDefault="00914A55">
      <w:pPr>
        <w:rPr>
          <w:b/>
          <w:sz w:val="32"/>
          <w:szCs w:val="32"/>
          <w:lang w:val="en-US"/>
        </w:rPr>
      </w:pPr>
      <w:r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0E63685" wp14:editId="1AC644E4">
                <wp:simplePos x="0" y="0"/>
                <wp:positionH relativeFrom="column">
                  <wp:posOffset>5040726</wp:posOffset>
                </wp:positionH>
                <wp:positionV relativeFrom="paragraph">
                  <wp:posOffset>45469</wp:posOffset>
                </wp:positionV>
                <wp:extent cx="499110" cy="260985"/>
                <wp:effectExtent l="38100" t="0" r="0" b="43815"/>
                <wp:wrapNone/>
                <wp:docPr id="35" name="Down Arrow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110" cy="2609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CFEDB4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35" o:spid="_x0000_s1026" type="#_x0000_t67" style="position:absolute;margin-left:396.9pt;margin-top:3.6pt;width:39.3pt;height:20.5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" adj="10800" fillcolor="#5b9bd5 [3204]" strokecolor="#1f4d78 [1604]" strokeweight="1pt"/>
            </w:pict>
          </mc:Fallback>
        </mc:AlternateContent>
      </w:r>
      <w:r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34D97A0" wp14:editId="12BEAE55">
                <wp:simplePos x="0" y="0"/>
                <wp:positionH relativeFrom="margin">
                  <wp:align>center</wp:align>
                </wp:positionH>
                <wp:positionV relativeFrom="paragraph">
                  <wp:posOffset>91573</wp:posOffset>
                </wp:positionV>
                <wp:extent cx="499110" cy="260985"/>
                <wp:effectExtent l="38100" t="0" r="0" b="43815"/>
                <wp:wrapNone/>
                <wp:docPr id="32" name="Down Arrow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110" cy="2609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75C99" id="Down Arrow 32" o:spid="_x0000_s1026" type="#_x0000_t67" style="position:absolute;margin-left:0;margin-top:7.2pt;width:39.3pt;height:20.55pt;z-index:2516961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" adj="10800" fillcolor="#5b9bd5 [3204]" strokecolor="#1f4d78 [1604]" strokeweight="1pt">
                <w10:wrap anchorx="margin"/>
              </v:shape>
            </w:pict>
          </mc:Fallback>
        </mc:AlternateContent>
      </w:r>
      <w:r w:rsidR="00C3393F"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8329C8A" wp14:editId="08AC33AD">
                <wp:simplePos x="0" y="0"/>
                <wp:positionH relativeFrom="column">
                  <wp:posOffset>206706</wp:posOffset>
                </wp:positionH>
                <wp:positionV relativeFrom="paragraph">
                  <wp:posOffset>177992</wp:posOffset>
                </wp:positionV>
                <wp:extent cx="499110" cy="260985"/>
                <wp:effectExtent l="38100" t="0" r="0" b="43815"/>
                <wp:wrapNone/>
                <wp:docPr id="29" name="Down Arrow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110" cy="2609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E7B293" id="Down Arrow 29" o:spid="_x0000_s1026" type="#_x0000_t67" style="position:absolute;margin-left:16.3pt;margin-top:14pt;width:39.3pt;height:20.5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" adj="10800" fillcolor="#5b9bd5 [3204]" strokecolor="#1f4d78 [1604]" strokeweight="1pt"/>
            </w:pict>
          </mc:Fallback>
        </mc:AlternateContent>
      </w:r>
      <w:r w:rsidR="004F1B77"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14729A5" wp14:editId="321588D1">
                <wp:simplePos x="0" y="0"/>
                <wp:positionH relativeFrom="column">
                  <wp:posOffset>-400333</wp:posOffset>
                </wp:positionH>
                <wp:positionV relativeFrom="paragraph">
                  <wp:posOffset>416197</wp:posOffset>
                </wp:positionV>
                <wp:extent cx="1813880" cy="708660"/>
                <wp:effectExtent l="0" t="0" r="15240" b="1524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3880" cy="70866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432DB9" w14:textId="77777777" w:rsidR="004F1B77" w:rsidRPr="004F1B77" w:rsidRDefault="004F1B77" w:rsidP="004F1B7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istogram stretch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14729A5" id="Rectangle 19" o:spid="_x0000_s1030" style="position:absolute;margin-left:-31.5pt;margin-top:32.75pt;width:142.85pt;height:55.8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" fillcolor="#ffd555 [2167]" strokecolor="#ffc000 [3207]" strokeweight=".5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03432DB9" w14:textId="77777777" w:rsidR="004F1B77" w:rsidRPr="004F1B77" w:rsidRDefault="004F1B77" w:rsidP="004F1B7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istogram stretching</w:t>
                      </w:r>
                    </w:p>
                  </w:txbxContent>
                </v:textbox>
              </v:rect>
            </w:pict>
          </mc:Fallback>
        </mc:AlternateContent>
      </w:r>
    </w:p>
    <w:p w14:paraId="061D5CFE" w14:textId="77777777" w:rsidR="00993171" w:rsidRDefault="003E7570">
      <w:pPr>
        <w:rPr>
          <w:b/>
          <w:sz w:val="32"/>
          <w:szCs w:val="32"/>
          <w:lang w:val="en-US"/>
        </w:rPr>
      </w:pPr>
      <w:r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F2E86A6" wp14:editId="36F08E82">
                <wp:simplePos x="0" y="0"/>
                <wp:positionH relativeFrom="margin">
                  <wp:posOffset>1912561</wp:posOffset>
                </wp:positionH>
                <wp:positionV relativeFrom="paragraph">
                  <wp:posOffset>47262</wp:posOffset>
                </wp:positionV>
                <wp:extent cx="1835855" cy="630090"/>
                <wp:effectExtent l="0" t="0" r="12065" b="17780"/>
                <wp:wrapNone/>
                <wp:docPr id="23" name="Rounded 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855" cy="63009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7BFDBA" w14:textId="77777777" w:rsidR="003E7570" w:rsidRPr="003E7570" w:rsidRDefault="003E7570" w:rsidP="003E757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Mean shift segm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7F2E86A6" id="Rounded Rectangle 23" o:spid="_x0000_s1031" style="position:absolute;margin-left:150.6pt;margin-top:3.7pt;width:144.55pt;height:49.6pt;z-index:2516807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stroke joinstyle="miter"/>
                <v:textbox>
                  <w:txbxContent>
                    <w:p w14:paraId="367BFDBA" w14:textId="77777777" w:rsidR="003E7570" w:rsidRPr="003E7570" w:rsidRDefault="003E7570" w:rsidP="003E757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Mean shift segmentation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222BCF"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597E2F9" wp14:editId="6EEB4AD0">
                <wp:simplePos x="0" y="0"/>
                <wp:positionH relativeFrom="margin">
                  <wp:posOffset>4312920</wp:posOffset>
                </wp:positionH>
                <wp:positionV relativeFrom="paragraph">
                  <wp:posOffset>7620</wp:posOffset>
                </wp:positionV>
                <wp:extent cx="1905000" cy="632460"/>
                <wp:effectExtent l="0" t="0" r="19050" b="1524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63246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DC382C" w14:textId="77777777" w:rsidR="00222BCF" w:rsidRPr="007B232D" w:rsidRDefault="00222BCF" w:rsidP="00222BC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reated decision tr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97E2F9" id="Rectangle 21" o:spid="_x0000_s1032" style="position:absolute;margin-left:339.6pt;margin-top:.6pt;width:150pt;height:49.8pt;z-index:25167872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" fillcolor="#f3a875 [2165]" strokecolor="#ed7d31 [3205]" strokeweight=".5pt">
                <v:fill color2="#f09558 [2613]" rotate="t" colors="0 #f7bda4;.5 #f5b195;1 #f8a581" focus="100%" type="gradient">
                  <o:fill v:ext="view" type="gradientUnscaled"/>
                </v:fill>
                <v:textbox>
                  <w:txbxContent>
                    <w:p w14:paraId="19DC382C" w14:textId="77777777" w:rsidR="00222BCF" w:rsidRPr="007B232D" w:rsidRDefault="00222BCF" w:rsidP="00222BC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reated decision tre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F853658" w14:textId="77777777" w:rsidR="00993171" w:rsidRDefault="00914A55">
      <w:pPr>
        <w:rPr>
          <w:b/>
          <w:sz w:val="32"/>
          <w:szCs w:val="32"/>
          <w:lang w:val="en-US"/>
        </w:rPr>
      </w:pPr>
      <w:r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3A1FE07" wp14:editId="089B451D">
                <wp:simplePos x="0" y="0"/>
                <wp:positionH relativeFrom="column">
                  <wp:posOffset>5086830</wp:posOffset>
                </wp:positionH>
                <wp:positionV relativeFrom="paragraph">
                  <wp:posOffset>292095</wp:posOffset>
                </wp:positionV>
                <wp:extent cx="499110" cy="260985"/>
                <wp:effectExtent l="38100" t="0" r="0" b="43815"/>
                <wp:wrapNone/>
                <wp:docPr id="36" name="Down Arrow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110" cy="2609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EC6EB" id="Down Arrow 36" o:spid="_x0000_s1026" type="#_x0000_t67" style="position:absolute;margin-left:400.55pt;margin-top:23pt;width:39.3pt;height:20.5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" adj="10800" fillcolor="#5b9bd5 [3204]" strokecolor="#1f4d78 [1604]" strokeweight="1pt"/>
            </w:pict>
          </mc:Fallback>
        </mc:AlternateContent>
      </w:r>
    </w:p>
    <w:p w14:paraId="24829F0B" w14:textId="77777777" w:rsidR="00993171" w:rsidRDefault="00914A55">
      <w:pPr>
        <w:rPr>
          <w:b/>
          <w:sz w:val="32"/>
          <w:szCs w:val="32"/>
          <w:lang w:val="en-US"/>
        </w:rPr>
      </w:pPr>
      <w:r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7B71299" wp14:editId="55513FBD">
                <wp:simplePos x="0" y="0"/>
                <wp:positionH relativeFrom="column">
                  <wp:posOffset>2012373</wp:posOffset>
                </wp:positionH>
                <wp:positionV relativeFrom="paragraph">
                  <wp:posOffset>268706</wp:posOffset>
                </wp:positionV>
                <wp:extent cx="1812802" cy="630090"/>
                <wp:effectExtent l="0" t="0" r="16510" b="17780"/>
                <wp:wrapNone/>
                <wp:docPr id="24" name="Rounded 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2802" cy="63009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4582F" w14:textId="77777777" w:rsidR="003E7570" w:rsidRPr="003E7570" w:rsidRDefault="003E7570" w:rsidP="003E757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lassified image (4 major classe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47B71299" id="Rounded Rectangle 24" o:spid="_x0000_s1033" style="position:absolute;margin-left:158.45pt;margin-top:21.15pt;width:142.75pt;height:49.6pt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" fillcolor="#9ecb81 [2169]" strokecolor="#70ad47 [3209]" strokeweight=".5pt">
                <v:fill color2="#8ac066 [2617]" rotate="t" colors="0 #b5d5a7;.5 #aace99;1 #9cca86" focus="100%" type="gradient">
                  <o:fill v:ext="view" type="gradientUnscaled"/>
                </v:fill>
                <v:stroke joinstyle="miter"/>
                <v:textbox>
                  <w:txbxContent>
                    <w:p w14:paraId="7974582F" w14:textId="77777777" w:rsidR="003E7570" w:rsidRPr="003E7570" w:rsidRDefault="003E7570" w:rsidP="003E757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lassified image (4 major classes)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9070C6E" wp14:editId="0E74987A">
                <wp:simplePos x="0" y="0"/>
                <wp:positionH relativeFrom="column">
                  <wp:posOffset>2627940</wp:posOffset>
                </wp:positionH>
                <wp:positionV relativeFrom="paragraph">
                  <wp:posOffset>6948</wp:posOffset>
                </wp:positionV>
                <wp:extent cx="499110" cy="260985"/>
                <wp:effectExtent l="38100" t="0" r="0" b="43815"/>
                <wp:wrapNone/>
                <wp:docPr id="33" name="Down Arrow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110" cy="2609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41DE6" id="Down Arrow 33" o:spid="_x0000_s1026" type="#_x0000_t67" style="position:absolute;margin-left:206.9pt;margin-top:.55pt;width:39.3pt;height:20.5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" adj="10800" fillcolor="#5b9bd5 [3204]" strokecolor="#1f4d78 [1604]" strokeweight="1pt"/>
            </w:pict>
          </mc:Fallback>
        </mc:AlternateContent>
      </w:r>
      <w:r w:rsidR="00C3393F"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A0A42DC" wp14:editId="66B3B0C9">
                <wp:simplePos x="0" y="0"/>
                <wp:positionH relativeFrom="column">
                  <wp:posOffset>299043</wp:posOffset>
                </wp:positionH>
                <wp:positionV relativeFrom="paragraph">
                  <wp:posOffset>84524</wp:posOffset>
                </wp:positionV>
                <wp:extent cx="499110" cy="230521"/>
                <wp:effectExtent l="38100" t="0" r="0" b="36195"/>
                <wp:wrapNone/>
                <wp:docPr id="30" name="Down Arrow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110" cy="230521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F8E5F" id="Down Arrow 30" o:spid="_x0000_s1026" type="#_x0000_t67" style="position:absolute;margin-left:23.55pt;margin-top:6.65pt;width:39.3pt;height:18.1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" adj="10800" fillcolor="#5b9bd5 [3204]" strokecolor="#1f4d78 [1604]" strokeweight="1pt"/>
            </w:pict>
          </mc:Fallback>
        </mc:AlternateContent>
      </w:r>
      <w:r w:rsidR="003E7570"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691F812" wp14:editId="78E69756">
                <wp:simplePos x="0" y="0"/>
                <wp:positionH relativeFrom="column">
                  <wp:posOffset>-400333</wp:posOffset>
                </wp:positionH>
                <wp:positionV relativeFrom="paragraph">
                  <wp:posOffset>369154</wp:posOffset>
                </wp:positionV>
                <wp:extent cx="1898405" cy="708660"/>
                <wp:effectExtent l="0" t="0" r="26035" b="1524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8405" cy="70866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980BE4" w14:textId="77777777" w:rsidR="004F1B77" w:rsidRPr="004F1B77" w:rsidRDefault="003E7570" w:rsidP="004F1B7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obel fil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691F812" id="Rectangle 20" o:spid="_x0000_s1034" style="position:absolute;margin-left:-31.5pt;margin-top:29.05pt;width:149.5pt;height:55.8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textbox>
                  <w:txbxContent>
                    <w:p w14:paraId="51980BE4" w14:textId="77777777" w:rsidR="004F1B77" w:rsidRPr="004F1B77" w:rsidRDefault="003E7570" w:rsidP="004F1B7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obel filter</w:t>
                      </w:r>
                    </w:p>
                  </w:txbxContent>
                </v:textbox>
              </v:rect>
            </w:pict>
          </mc:Fallback>
        </mc:AlternateContent>
      </w:r>
      <w:r w:rsidR="00222BCF"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48C56A" wp14:editId="1FCA4110">
                <wp:simplePos x="0" y="0"/>
                <wp:positionH relativeFrom="column">
                  <wp:posOffset>4350385</wp:posOffset>
                </wp:positionH>
                <wp:positionV relativeFrom="paragraph">
                  <wp:posOffset>220980</wp:posOffset>
                </wp:positionV>
                <wp:extent cx="1874520" cy="601980"/>
                <wp:effectExtent l="0" t="0" r="11430" b="2667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4520" cy="60198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DC8295" w14:textId="77777777" w:rsidR="00222BCF" w:rsidRPr="00222BCF" w:rsidRDefault="00222BCF" w:rsidP="00222BC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redicting land use land cover clas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48C56A" id="Rectangle 22" o:spid="_x0000_s1035" style="position:absolute;margin-left:342.55pt;margin-top:17.4pt;width:147.6pt;height:47.4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" fillcolor="#91bce3 [2164]" strokecolor="#5b9bd5 [3204]" strokeweight=".5pt">
                <v:fill color2="#7aaddd [2612]" rotate="t" colors="0 #b1cbe9;.5 #a3c1e5;1 #92b9e4" focus="100%" type="gradient">
                  <o:fill v:ext="view" type="gradientUnscaled"/>
                </v:fill>
                <v:textbox>
                  <w:txbxContent>
                    <w:p w14:paraId="7BDC8295" w14:textId="77777777" w:rsidR="00222BCF" w:rsidRPr="00222BCF" w:rsidRDefault="00222BCF" w:rsidP="00222BC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redicting land use land cover classes</w:t>
                      </w:r>
                    </w:p>
                  </w:txbxContent>
                </v:textbox>
              </v:rect>
            </w:pict>
          </mc:Fallback>
        </mc:AlternateContent>
      </w:r>
    </w:p>
    <w:p w14:paraId="421C3101" w14:textId="77777777" w:rsidR="00993171" w:rsidRDefault="00993171">
      <w:pPr>
        <w:rPr>
          <w:b/>
          <w:sz w:val="32"/>
          <w:szCs w:val="32"/>
          <w:lang w:val="en-US"/>
        </w:rPr>
      </w:pPr>
    </w:p>
    <w:p w14:paraId="4E90BC31" w14:textId="77777777" w:rsidR="00993171" w:rsidRDefault="00914A55">
      <w:pPr>
        <w:rPr>
          <w:b/>
          <w:sz w:val="32"/>
          <w:szCs w:val="32"/>
          <w:lang w:val="en-US"/>
        </w:rPr>
      </w:pPr>
      <w:r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D2EB637" wp14:editId="741126AE">
                <wp:simplePos x="0" y="0"/>
                <wp:positionH relativeFrom="column">
                  <wp:posOffset>5102199</wp:posOffset>
                </wp:positionH>
                <wp:positionV relativeFrom="paragraph">
                  <wp:posOffset>130730</wp:posOffset>
                </wp:positionV>
                <wp:extent cx="499110" cy="260985"/>
                <wp:effectExtent l="38100" t="0" r="0" b="43815"/>
                <wp:wrapNone/>
                <wp:docPr id="37" name="Down Arrow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110" cy="2609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66BE9D" id="Down Arrow 37" o:spid="_x0000_s1026" type="#_x0000_t67" style="position:absolute;margin-left:401.75pt;margin-top:10.3pt;width:39.3pt;height:20.5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" adj="10800" fillcolor="#5b9bd5 [3204]" strokecolor="#1f4d78 [1604]" strokeweight="1pt"/>
            </w:pict>
          </mc:Fallback>
        </mc:AlternateContent>
      </w:r>
    </w:p>
    <w:p w14:paraId="219092EC" w14:textId="77777777" w:rsidR="00993171" w:rsidRDefault="00914A55">
      <w:pPr>
        <w:rPr>
          <w:b/>
          <w:sz w:val="32"/>
          <w:szCs w:val="32"/>
          <w:lang w:val="en-US"/>
        </w:rPr>
      </w:pPr>
      <w:r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105E516" wp14:editId="6A324AD7">
                <wp:simplePos x="0" y="0"/>
                <wp:positionH relativeFrom="column">
                  <wp:posOffset>4515235</wp:posOffset>
                </wp:positionH>
                <wp:positionV relativeFrom="paragraph">
                  <wp:posOffset>65832</wp:posOffset>
                </wp:positionV>
                <wp:extent cx="1812802" cy="630090"/>
                <wp:effectExtent l="0" t="0" r="16510" b="17780"/>
                <wp:wrapNone/>
                <wp:docPr id="27" name="Rounded 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2802" cy="63009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8BEFC0" w14:textId="77777777" w:rsidR="00914A55" w:rsidRPr="00914A55" w:rsidRDefault="00914A55" w:rsidP="00914A5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ccuracy level 98.2%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5105E516" id="Rounded Rectangle 27" o:spid="_x0000_s1036" style="position:absolute;margin-left:355.55pt;margin-top:5.2pt;width:142.75pt;height:49.6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" fillcolor="#ffd555 [2167]" strokecolor="#ffc000 [3207]" strokeweight=".5pt">
                <v:fill color2="#ffcc31 [2615]" rotate="t" colors="0 #ffdd9c;.5 #ffd78e;1 #ffd479" focus="100%" type="gradient">
                  <o:fill v:ext="view" type="gradientUnscaled"/>
                </v:fill>
                <v:stroke joinstyle="miter"/>
                <v:textbox>
                  <w:txbxContent>
                    <w:p w14:paraId="3E8BEFC0" w14:textId="77777777" w:rsidR="00914A55" w:rsidRPr="00914A55" w:rsidRDefault="00914A55" w:rsidP="00914A5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ccuracy level 98.2%</w:t>
                      </w:r>
                    </w:p>
                  </w:txbxContent>
                </v:textbox>
              </v:roundrect>
            </w:pict>
          </mc:Fallback>
        </mc:AlternateContent>
      </w:r>
      <w:r w:rsidR="00C3393F"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66E0FBF" wp14:editId="675ECC9B">
                <wp:simplePos x="0" y="0"/>
                <wp:positionH relativeFrom="column">
                  <wp:posOffset>-291401</wp:posOffset>
                </wp:positionH>
                <wp:positionV relativeFrom="paragraph">
                  <wp:posOffset>321875</wp:posOffset>
                </wp:positionV>
                <wp:extent cx="1812802" cy="630090"/>
                <wp:effectExtent l="0" t="0" r="16510" b="17780"/>
                <wp:wrapNone/>
                <wp:docPr id="25" name="Rounded 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2802" cy="63009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C6E3B6" w14:textId="77777777" w:rsidR="00914A55" w:rsidRPr="00914A55" w:rsidRDefault="00914A55" w:rsidP="00914A5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he edge of the river and dry land visibl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266E0FBF" id="Rounded Rectangle 25" o:spid="_x0000_s1037" style="position:absolute;margin-left:-22.95pt;margin-top:25.35pt;width:142.75pt;height:49.6pt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stroke joinstyle="miter"/>
                <v:textbox>
                  <w:txbxContent>
                    <w:p w14:paraId="5FC6E3B6" w14:textId="77777777" w:rsidR="00914A55" w:rsidRPr="00914A55" w:rsidRDefault="00914A55" w:rsidP="00914A5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he edge of the river and dry land visible </w:t>
                      </w:r>
                    </w:p>
                  </w:txbxContent>
                </v:textbox>
              </v:roundrect>
            </w:pict>
          </mc:Fallback>
        </mc:AlternateContent>
      </w:r>
      <w:r w:rsidR="00C3393F">
        <w:rPr>
          <w:b/>
          <w:noProof/>
          <w:sz w:val="32"/>
          <w:szCs w:val="32"/>
          <w:lang w:eastAsia="nl-NL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ADC3551" wp14:editId="2CF64A8E">
                <wp:simplePos x="0" y="0"/>
                <wp:positionH relativeFrom="column">
                  <wp:posOffset>307361</wp:posOffset>
                </wp:positionH>
                <wp:positionV relativeFrom="paragraph">
                  <wp:posOffset>30102</wp:posOffset>
                </wp:positionV>
                <wp:extent cx="499110" cy="260985"/>
                <wp:effectExtent l="38100" t="0" r="0" b="43815"/>
                <wp:wrapNone/>
                <wp:docPr id="31" name="Down Arrow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110" cy="2609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1602FB" id="Down Arrow 31" o:spid="_x0000_s1026" type="#_x0000_t67" style="position:absolute;margin-left:24.2pt;margin-top:2.35pt;width:39.3pt;height:20.5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" adj="10800" fillcolor="#5b9bd5 [3204]" strokecolor="#1f4d78 [1604]" strokeweight="1pt"/>
            </w:pict>
          </mc:Fallback>
        </mc:AlternateContent>
      </w:r>
      <w:r w:rsidR="00C3393F">
        <w:rPr>
          <w:b/>
          <w:sz w:val="32"/>
          <w:szCs w:val="32"/>
          <w:lang w:val="en-US"/>
        </w:rPr>
        <w:t xml:space="preserve">    </w:t>
      </w:r>
    </w:p>
    <w:p w14:paraId="27C1EB96" w14:textId="77777777" w:rsidR="00D609C1" w:rsidRDefault="00D609C1">
      <w:pPr>
        <w:rPr>
          <w:b/>
          <w:sz w:val="32"/>
          <w:szCs w:val="32"/>
          <w:lang w:val="en-US"/>
        </w:rPr>
      </w:pPr>
    </w:p>
    <w:p w14:paraId="5577A3F8" w14:textId="77777777" w:rsidR="00D37731" w:rsidRDefault="005A60EC" w:rsidP="005A60EC">
      <w:pPr>
        <w:pStyle w:val="Heading2"/>
        <w:rPr>
          <w:lang w:val="en-US"/>
        </w:rPr>
      </w:pPr>
      <w:bookmarkStart w:id="5" w:name="_Toc12654469"/>
      <w:r>
        <w:rPr>
          <w:lang w:val="en-US"/>
        </w:rPr>
        <w:lastRenderedPageBreak/>
        <w:t xml:space="preserve">5.1 </w:t>
      </w:r>
      <w:r w:rsidR="004C1FDC" w:rsidRPr="005C6CF0">
        <w:rPr>
          <w:lang w:val="en-US"/>
        </w:rPr>
        <w:t>Image filtering</w:t>
      </w:r>
      <w:bookmarkEnd w:id="5"/>
    </w:p>
    <w:p w14:paraId="69DA500F" w14:textId="77777777" w:rsidR="00A46CD1" w:rsidRPr="00A46CD1" w:rsidRDefault="00A46CD1" w:rsidP="00A46CD1">
      <w:pPr>
        <w:rPr>
          <w:b/>
          <w:sz w:val="28"/>
          <w:szCs w:val="28"/>
          <w:lang w:val="en-US"/>
        </w:rPr>
      </w:pPr>
      <w:r w:rsidRPr="00A46CD1">
        <w:rPr>
          <w:b/>
          <w:sz w:val="28"/>
          <w:szCs w:val="28"/>
          <w:lang w:val="en-US"/>
        </w:rPr>
        <w:t>Sobel filter</w:t>
      </w:r>
    </w:p>
    <w:p w14:paraId="773E5006" w14:textId="77777777" w:rsidR="005901B1" w:rsidRDefault="00C40F71">
      <w:pPr>
        <w:rPr>
          <w:lang w:val="en-US"/>
        </w:rPr>
      </w:pPr>
      <w:r w:rsidRPr="00F964A7">
        <w:rPr>
          <w:lang w:val="en-US"/>
        </w:rPr>
        <w:t xml:space="preserve">Sobel filter is used to do </w:t>
      </w:r>
      <w:r w:rsidR="00B4214B">
        <w:rPr>
          <w:lang w:val="en-US"/>
        </w:rPr>
        <w:t xml:space="preserve">identify the edges boundaries of sand deposit boundary in river bed, when </w:t>
      </w:r>
      <w:r w:rsidR="005901B1">
        <w:rPr>
          <w:lang w:val="en-US"/>
        </w:rPr>
        <w:t>experimenting with all filters S</w:t>
      </w:r>
      <w:r w:rsidR="00B4214B">
        <w:rPr>
          <w:lang w:val="en-US"/>
        </w:rPr>
        <w:t xml:space="preserve">obel filter gave best </w:t>
      </w:r>
      <w:proofErr w:type="gramStart"/>
      <w:r w:rsidR="00B4214B">
        <w:rPr>
          <w:lang w:val="en-US"/>
        </w:rPr>
        <w:t>results  comparing</w:t>
      </w:r>
      <w:proofErr w:type="gramEnd"/>
      <w:r w:rsidR="00B4214B">
        <w:rPr>
          <w:lang w:val="en-US"/>
        </w:rPr>
        <w:t xml:space="preserve"> to all the filters Sobel filter gave better results with the boundaries of sand deposits in river basin. </w:t>
      </w:r>
      <w:r w:rsidR="005901B1">
        <w:rPr>
          <w:lang w:val="en-US"/>
        </w:rPr>
        <w:t>The size of the kernel in the filter is 3x3 it is the best kernel giving good results.</w:t>
      </w:r>
    </w:p>
    <w:p w14:paraId="2C90EAB2" w14:textId="09678B82" w:rsidR="00C40F71" w:rsidRPr="00F964A7" w:rsidRDefault="005901B1">
      <w:pPr>
        <w:rPr>
          <w:lang w:val="en-US"/>
        </w:rPr>
      </w:pPr>
      <w:r>
        <w:rPr>
          <w:lang w:val="en-US"/>
        </w:rPr>
        <w:t xml:space="preserve">size </w:t>
      </w:r>
      <w:r w:rsidR="00C40F71" w:rsidRPr="00F964A7">
        <w:rPr>
          <w:lang w:val="en-US"/>
        </w:rPr>
        <w:t xml:space="preserve">edge deduction in the </w:t>
      </w:r>
      <w:proofErr w:type="gramStart"/>
      <w:r w:rsidR="00C40F71" w:rsidRPr="00F964A7">
        <w:rPr>
          <w:lang w:val="en-US"/>
        </w:rPr>
        <w:t>image</w:t>
      </w:r>
      <w:r w:rsidR="00B4214B">
        <w:rPr>
          <w:lang w:val="en-US"/>
        </w:rPr>
        <w:t xml:space="preserve">, </w:t>
      </w:r>
      <w:r w:rsidR="00C40F71" w:rsidRPr="00F964A7">
        <w:rPr>
          <w:lang w:val="en-US"/>
        </w:rPr>
        <w:t xml:space="preserve"> this</w:t>
      </w:r>
      <w:proofErr w:type="gramEnd"/>
      <w:r w:rsidR="00C40F71" w:rsidRPr="00F964A7">
        <w:rPr>
          <w:lang w:val="en-US"/>
        </w:rPr>
        <w:t xml:space="preserve"> </w:t>
      </w:r>
      <w:r w:rsidR="00B4214B">
        <w:rPr>
          <w:lang w:val="en-US"/>
        </w:rPr>
        <w:t xml:space="preserve">filter is </w:t>
      </w:r>
      <w:r w:rsidR="00C40F71" w:rsidRPr="00F964A7">
        <w:rPr>
          <w:lang w:val="en-US"/>
        </w:rPr>
        <w:t xml:space="preserve">  less sensitive to noise as compared to Roberts filter</w:t>
      </w:r>
      <w:r w:rsidR="00F964A7">
        <w:rPr>
          <w:lang w:val="en-US"/>
        </w:rPr>
        <w:t xml:space="preserve"> in the out</w:t>
      </w:r>
      <w:r w:rsidR="00F964A7" w:rsidRPr="00F964A7">
        <w:rPr>
          <w:lang w:val="en-US"/>
        </w:rPr>
        <w:t xml:space="preserve">put image </w:t>
      </w:r>
      <w:r w:rsidR="00F964A7">
        <w:rPr>
          <w:lang w:val="en-US"/>
        </w:rPr>
        <w:t>we can see the edge of the water</w:t>
      </w:r>
      <w:r w:rsidR="00F964A7" w:rsidRPr="00F964A7">
        <w:rPr>
          <w:lang w:val="en-US"/>
        </w:rPr>
        <w:t xml:space="preserve"> and the drylands </w:t>
      </w:r>
      <w:r w:rsidR="00F964A7">
        <w:rPr>
          <w:lang w:val="en-US"/>
        </w:rPr>
        <w:t xml:space="preserve"> very prominent near the river &amp; even at the ocean shores.</w:t>
      </w:r>
    </w:p>
    <w:p w14:paraId="4E887386" w14:textId="77777777" w:rsidR="00B333A3" w:rsidRDefault="00B333A3">
      <w:pPr>
        <w:rPr>
          <w:lang w:val="en-US"/>
        </w:rPr>
      </w:pPr>
    </w:p>
    <w:p w14:paraId="63C4B2BF" w14:textId="77777777" w:rsidR="00830BF1" w:rsidRDefault="007A7580">
      <w:pPr>
        <w:rPr>
          <w:lang w:val="en-US"/>
        </w:rPr>
      </w:pPr>
      <w:r>
        <w:rPr>
          <w:noProof/>
          <w:lang w:eastAsia="nl-NL"/>
        </w:rPr>
        <w:drawing>
          <wp:inline distT="0" distB="0" distL="0" distR="0" wp14:anchorId="7F96F329" wp14:editId="5CFB7A55">
            <wp:extent cx="6141720" cy="5029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obelgradmag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1720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A25C7" w14:textId="77777777" w:rsidR="005901B1" w:rsidRDefault="005901B1">
      <w:pPr>
        <w:rPr>
          <w:lang w:val="en-US"/>
        </w:rPr>
      </w:pPr>
    </w:p>
    <w:p w14:paraId="7C57F557" w14:textId="77777777" w:rsidR="00D609C1" w:rsidRDefault="00D609C1">
      <w:pPr>
        <w:rPr>
          <w:lang w:val="en-US"/>
        </w:rPr>
      </w:pPr>
    </w:p>
    <w:p w14:paraId="556C17B2" w14:textId="77777777" w:rsidR="00D609C1" w:rsidRDefault="00D609C1">
      <w:pPr>
        <w:rPr>
          <w:lang w:val="en-US"/>
        </w:rPr>
      </w:pPr>
    </w:p>
    <w:p w14:paraId="2ED5E2B4" w14:textId="77777777" w:rsidR="00D609C1" w:rsidRDefault="00D609C1">
      <w:pPr>
        <w:rPr>
          <w:lang w:val="en-US"/>
        </w:rPr>
      </w:pPr>
    </w:p>
    <w:p w14:paraId="5E66E177" w14:textId="77777777" w:rsidR="00F563EA" w:rsidRPr="00A46CD1" w:rsidRDefault="005A60EC" w:rsidP="005A60EC">
      <w:pPr>
        <w:pStyle w:val="Heading2"/>
        <w:rPr>
          <w:shd w:val="clear" w:color="auto" w:fill="FFFFFF"/>
          <w:lang w:val="en-US"/>
        </w:rPr>
      </w:pPr>
      <w:bookmarkStart w:id="6" w:name="_Toc12654470"/>
      <w:r>
        <w:rPr>
          <w:shd w:val="clear" w:color="auto" w:fill="FFFFFF"/>
          <w:lang w:val="en-US"/>
        </w:rPr>
        <w:lastRenderedPageBreak/>
        <w:t xml:space="preserve">5.2 </w:t>
      </w:r>
      <w:r w:rsidR="00A46CD1" w:rsidRPr="00A46CD1">
        <w:rPr>
          <w:shd w:val="clear" w:color="auto" w:fill="FFFFFF"/>
          <w:lang w:val="en-US"/>
        </w:rPr>
        <w:t>I</w:t>
      </w:r>
      <w:r w:rsidR="00F563EA" w:rsidRPr="00A46CD1">
        <w:rPr>
          <w:shd w:val="clear" w:color="auto" w:fill="FFFFFF"/>
          <w:lang w:val="en-US"/>
        </w:rPr>
        <w:t>mage segmentation</w:t>
      </w:r>
      <w:bookmarkEnd w:id="6"/>
    </w:p>
    <w:p w14:paraId="2BE47669" w14:textId="77777777" w:rsidR="00A46CD1" w:rsidRDefault="00A46CD1" w:rsidP="00C92AAB">
      <w:pPr>
        <w:jc w:val="both"/>
        <w:rPr>
          <w:b/>
          <w:sz w:val="28"/>
          <w:szCs w:val="28"/>
          <w:lang w:val="en-US"/>
        </w:rPr>
      </w:pPr>
      <w:r w:rsidRPr="00A46CD1">
        <w:rPr>
          <w:b/>
          <w:sz w:val="28"/>
          <w:szCs w:val="28"/>
          <w:lang w:val="en-US"/>
        </w:rPr>
        <w:t>Mean shift segmentation</w:t>
      </w:r>
    </w:p>
    <w:p w14:paraId="769F6E5C" w14:textId="46D0F5F7" w:rsidR="00A46CD1" w:rsidRDefault="00A46CD1" w:rsidP="00C92AAB">
      <w:pPr>
        <w:jc w:val="both"/>
        <w:rPr>
          <w:lang w:val="en-US"/>
        </w:rPr>
      </w:pPr>
      <w:r w:rsidRPr="00BC72F7">
        <w:rPr>
          <w:lang w:val="en-US"/>
        </w:rPr>
        <w:t xml:space="preserve">The image is segmented into </w:t>
      </w:r>
      <w:proofErr w:type="gramStart"/>
      <w:r w:rsidRPr="00BC72F7">
        <w:rPr>
          <w:lang w:val="en-US"/>
        </w:rPr>
        <w:t>forest ,</w:t>
      </w:r>
      <w:proofErr w:type="gramEnd"/>
      <w:r w:rsidRPr="00BC72F7">
        <w:rPr>
          <w:lang w:val="en-US"/>
        </w:rPr>
        <w:t xml:space="preserve"> water</w:t>
      </w:r>
      <w:r w:rsidR="00BC72F7">
        <w:rPr>
          <w:lang w:val="en-US"/>
        </w:rPr>
        <w:t>,</w:t>
      </w:r>
      <w:r w:rsidRPr="00BC72F7">
        <w:rPr>
          <w:lang w:val="en-US"/>
        </w:rPr>
        <w:t xml:space="preserve"> dryland and bui</w:t>
      </w:r>
      <w:r w:rsidR="003A1E4C">
        <w:rPr>
          <w:lang w:val="en-US"/>
        </w:rPr>
        <w:t>l</w:t>
      </w:r>
      <w:r w:rsidRPr="00BC72F7">
        <w:rPr>
          <w:lang w:val="en-US"/>
        </w:rPr>
        <w:t>t up mainly into four major</w:t>
      </w:r>
      <w:r w:rsidR="00BC72F7" w:rsidRPr="00BC72F7">
        <w:rPr>
          <w:lang w:val="en-US"/>
        </w:rPr>
        <w:t xml:space="preserve"> class but the forest area is segmented  into 2</w:t>
      </w:r>
      <w:r w:rsidRPr="00BC72F7">
        <w:rPr>
          <w:lang w:val="en-US"/>
        </w:rPr>
        <w:t xml:space="preserve"> types</w:t>
      </w:r>
      <w:r w:rsidR="00BC72F7" w:rsidRPr="00BC72F7">
        <w:rPr>
          <w:lang w:val="en-US"/>
        </w:rPr>
        <w:t xml:space="preserve"> </w:t>
      </w:r>
      <w:proofErr w:type="spellStart"/>
      <w:r w:rsidR="00BC72F7" w:rsidRPr="00BC72F7">
        <w:rPr>
          <w:lang w:val="en-US"/>
        </w:rPr>
        <w:t>i.e</w:t>
      </w:r>
      <w:proofErr w:type="spellEnd"/>
      <w:r w:rsidR="00BC72F7" w:rsidRPr="00BC72F7">
        <w:rPr>
          <w:lang w:val="en-US"/>
        </w:rPr>
        <w:t xml:space="preserve"> one have dense vegetation and the other have lighter vegetation</w:t>
      </w:r>
      <w:r w:rsidRPr="00BC72F7">
        <w:rPr>
          <w:lang w:val="en-US"/>
        </w:rPr>
        <w:t xml:space="preserve"> </w:t>
      </w:r>
      <w:r w:rsidR="00656F56">
        <w:rPr>
          <w:lang w:val="en-US"/>
        </w:rPr>
        <w:t xml:space="preserve"> &amp; also the built</w:t>
      </w:r>
      <w:r w:rsidR="003A1E4C">
        <w:rPr>
          <w:lang w:val="en-US"/>
        </w:rPr>
        <w:t>-</w:t>
      </w:r>
      <w:r w:rsidR="00656F56">
        <w:rPr>
          <w:lang w:val="en-US"/>
        </w:rPr>
        <w:t>up area are not prominently visible.</w:t>
      </w:r>
    </w:p>
    <w:p w14:paraId="5D59C5EB" w14:textId="4CA70FA9" w:rsidR="00656F56" w:rsidRPr="00BC72F7" w:rsidRDefault="00656F56" w:rsidP="00C92AAB">
      <w:pPr>
        <w:jc w:val="both"/>
        <w:rPr>
          <w:lang w:val="en-US"/>
        </w:rPr>
      </w:pPr>
      <w:r>
        <w:rPr>
          <w:lang w:val="en-US"/>
        </w:rPr>
        <w:t xml:space="preserve">To classify the study area into more classes the bandwidth is changed to 0.01 and neighbors is 7, while the band width is </w:t>
      </w:r>
      <w:bookmarkStart w:id="7" w:name="_GoBack"/>
      <w:bookmarkEnd w:id="7"/>
      <w:r>
        <w:rPr>
          <w:lang w:val="en-US"/>
        </w:rPr>
        <w:t>increas</w:t>
      </w:r>
      <w:r w:rsidR="003A1E4C">
        <w:rPr>
          <w:lang w:val="en-US"/>
        </w:rPr>
        <w:t>ed</w:t>
      </w:r>
      <w:r>
        <w:rPr>
          <w:lang w:val="en-US"/>
        </w:rPr>
        <w:t xml:space="preserve"> to higher number the number of classes are decreasing.</w:t>
      </w:r>
    </w:p>
    <w:p w14:paraId="580AA402" w14:textId="77777777" w:rsidR="00A46CD1" w:rsidRDefault="00BC72F7" w:rsidP="00C92AAB">
      <w:pPr>
        <w:jc w:val="both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 xml:space="preserve">Mean shift </w:t>
      </w:r>
    </w:p>
    <w:p w14:paraId="2B42C030" w14:textId="77777777" w:rsidR="00A46CD1" w:rsidRDefault="00A46CD1" w:rsidP="00C92AAB">
      <w:pPr>
        <w:jc w:val="both"/>
        <w:rPr>
          <w:b/>
          <w:sz w:val="28"/>
          <w:szCs w:val="28"/>
          <w:lang w:val="en-US"/>
        </w:rPr>
      </w:pPr>
    </w:p>
    <w:p w14:paraId="3AD3B4A6" w14:textId="77777777" w:rsidR="00A46CD1" w:rsidRPr="00A46CD1" w:rsidRDefault="00A46CD1" w:rsidP="00C92AAB">
      <w:pPr>
        <w:jc w:val="both"/>
        <w:rPr>
          <w:b/>
          <w:sz w:val="28"/>
          <w:szCs w:val="28"/>
          <w:lang w:val="en-US"/>
        </w:rPr>
      </w:pPr>
    </w:p>
    <w:p w14:paraId="66C61B85" w14:textId="77777777" w:rsidR="00652A9C" w:rsidRDefault="007A7580" w:rsidP="00C92AAB">
      <w:pPr>
        <w:jc w:val="both"/>
        <w:rPr>
          <w:lang w:val="en-US"/>
        </w:rPr>
      </w:pPr>
      <w:r>
        <w:rPr>
          <w:noProof/>
          <w:lang w:eastAsia="nl-NL"/>
        </w:rPr>
        <w:drawing>
          <wp:inline distT="0" distB="0" distL="0" distR="0" wp14:anchorId="3690F442" wp14:editId="71F75899">
            <wp:extent cx="5760720" cy="5760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egmented imag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AA7A3" w14:textId="77777777" w:rsidR="005901B1" w:rsidRDefault="005901B1" w:rsidP="00C92AAB">
      <w:pPr>
        <w:jc w:val="both"/>
        <w:rPr>
          <w:lang w:val="en-US"/>
        </w:rPr>
      </w:pPr>
    </w:p>
    <w:p w14:paraId="6E9E0EC0" w14:textId="77777777" w:rsidR="00F34ED7" w:rsidRDefault="005A60EC" w:rsidP="005A60EC">
      <w:pPr>
        <w:pStyle w:val="Heading2"/>
        <w:rPr>
          <w:shd w:val="clear" w:color="auto" w:fill="FFFFFF"/>
          <w:lang w:val="en-US"/>
        </w:rPr>
      </w:pPr>
      <w:bookmarkStart w:id="8" w:name="_Toc12654471"/>
      <w:r>
        <w:rPr>
          <w:shd w:val="clear" w:color="auto" w:fill="FFFFFF"/>
          <w:lang w:val="en-US"/>
        </w:rPr>
        <w:t xml:space="preserve">5.3 </w:t>
      </w:r>
      <w:r w:rsidR="005901B1">
        <w:rPr>
          <w:shd w:val="clear" w:color="auto" w:fill="FFFFFF"/>
          <w:lang w:val="en-US"/>
        </w:rPr>
        <w:t>C</w:t>
      </w:r>
      <w:r w:rsidR="00F34ED7" w:rsidRPr="002C3588">
        <w:rPr>
          <w:shd w:val="clear" w:color="auto" w:fill="FFFFFF"/>
          <w:lang w:val="en-US"/>
        </w:rPr>
        <w:t>lassification</w:t>
      </w:r>
      <w:bookmarkEnd w:id="8"/>
    </w:p>
    <w:p w14:paraId="40A8C33A" w14:textId="54503DDF" w:rsidR="006636A5" w:rsidRDefault="006636A5" w:rsidP="00E96D8B">
      <w:pPr>
        <w:tabs>
          <w:tab w:val="left" w:pos="908"/>
        </w:tabs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</w:pPr>
      <w:r w:rsidRPr="004E3279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>For the land use</w:t>
      </w:r>
      <w:r w:rsidR="001F56FA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>,</w:t>
      </w:r>
      <w:r w:rsidRPr="004E3279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 xml:space="preserve"> land cover classific</w:t>
      </w:r>
      <w:r w:rsidR="00E96D8B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>a</w:t>
      </w:r>
      <w:r w:rsidRPr="004E3279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>tion of the image decision tree</w:t>
      </w:r>
      <w:r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 xml:space="preserve"> </w:t>
      </w:r>
      <w:r w:rsidRPr="004E3279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 xml:space="preserve">classifier is </w:t>
      </w:r>
      <w:proofErr w:type="gramStart"/>
      <w:r w:rsidRPr="004E3279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 xml:space="preserve">used </w:t>
      </w:r>
      <w:r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>.the</w:t>
      </w:r>
      <w:proofErr w:type="gramEnd"/>
      <w:r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 xml:space="preserve"> training samples of the five major classes like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>forest,water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 xml:space="preserve">, built up, dry land ,&amp; cropland </w:t>
      </w:r>
      <w:r w:rsidR="008E4129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>in the image</w:t>
      </w:r>
      <w:r w:rsidR="00E96D8B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>.</w:t>
      </w:r>
      <w:r w:rsidR="008E4129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 xml:space="preserve"> </w:t>
      </w:r>
      <w:r w:rsidRPr="004E3279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 xml:space="preserve"> 2000 training samples</w:t>
      </w:r>
      <w:r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 xml:space="preserve"> points</w:t>
      </w:r>
      <w:r w:rsidR="008E4129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 xml:space="preserve"> were selected </w:t>
      </w:r>
      <w:r w:rsidR="00E96D8B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 xml:space="preserve">in the entire study area then the respected classes and spectral values are assigned to those 2000 points, using those sample points </w:t>
      </w:r>
      <w:r w:rsidR="008E4129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 xml:space="preserve">the decision tree </w:t>
      </w:r>
      <w:r w:rsidR="00E96D8B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>is created</w:t>
      </w:r>
      <w:r w:rsidR="008E4129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 xml:space="preserve"> </w:t>
      </w:r>
      <w:proofErr w:type="gramStart"/>
      <w:r w:rsidR="008E4129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>to  classify</w:t>
      </w:r>
      <w:proofErr w:type="gramEnd"/>
      <w:r w:rsidR="008E4129">
        <w:rPr>
          <w:rFonts w:ascii="Times New Roman" w:eastAsia="Times New Roman" w:hAnsi="Times New Roman" w:cs="Times New Roman"/>
          <w:sz w:val="20"/>
          <w:szCs w:val="20"/>
          <w:lang w:val="en-US" w:eastAsia="nl-NL"/>
        </w:rPr>
        <w:t xml:space="preserve"> the entire image into LULC classes</w:t>
      </w:r>
    </w:p>
    <w:p w14:paraId="25565C11" w14:textId="77777777" w:rsidR="005901B1" w:rsidRPr="002C3588" w:rsidRDefault="005901B1" w:rsidP="00C92AAB">
      <w:pPr>
        <w:jc w:val="both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n-US"/>
        </w:rPr>
      </w:pPr>
    </w:p>
    <w:p w14:paraId="7D16C366" w14:textId="0E9A6638" w:rsidR="00B172CC" w:rsidRDefault="00E96D8B" w:rsidP="00B172CC">
      <w:pPr>
        <w:rPr>
          <w:rFonts w:ascii="Arial" w:hAnsi="Arial" w:cs="Arial"/>
          <w:sz w:val="21"/>
          <w:szCs w:val="21"/>
          <w:lang w:val="en-US"/>
        </w:rPr>
      </w:pPr>
      <w:r>
        <w:rPr>
          <w:rFonts w:ascii="Arial" w:hAnsi="Arial" w:cs="Arial"/>
          <w:sz w:val="21"/>
          <w:szCs w:val="21"/>
          <w:lang w:val="en-US"/>
        </w:rPr>
        <w:t xml:space="preserve">Decision </w:t>
      </w:r>
      <w:proofErr w:type="gramStart"/>
      <w:r>
        <w:rPr>
          <w:rFonts w:ascii="Arial" w:hAnsi="Arial" w:cs="Arial"/>
          <w:sz w:val="21"/>
          <w:szCs w:val="21"/>
          <w:lang w:val="en-US"/>
        </w:rPr>
        <w:t>tree  obtained</w:t>
      </w:r>
      <w:proofErr w:type="gramEnd"/>
      <w:r>
        <w:rPr>
          <w:rFonts w:ascii="Arial" w:hAnsi="Arial" w:cs="Arial"/>
          <w:sz w:val="21"/>
          <w:szCs w:val="21"/>
          <w:lang w:val="en-US"/>
        </w:rPr>
        <w:t xml:space="preserve"> used for the prediction</w:t>
      </w:r>
      <w:r w:rsidR="00B53D67">
        <w:rPr>
          <w:rFonts w:ascii="Arial" w:hAnsi="Arial" w:cs="Arial"/>
          <w:sz w:val="21"/>
          <w:szCs w:val="21"/>
          <w:lang w:val="en-US"/>
        </w:rPr>
        <w:t xml:space="preserve"> of the classes</w:t>
      </w:r>
    </w:p>
    <w:p w14:paraId="6D532E57" w14:textId="77777777" w:rsidR="0038789C" w:rsidRDefault="00B172CC" w:rsidP="00B172CC">
      <w:pPr>
        <w:rPr>
          <w:rFonts w:ascii="Arial" w:hAnsi="Arial" w:cs="Arial"/>
          <w:sz w:val="21"/>
          <w:szCs w:val="21"/>
          <w:lang w:val="en-US"/>
        </w:rPr>
      </w:pPr>
      <w:r>
        <w:rPr>
          <w:rFonts w:ascii="Arial" w:hAnsi="Arial" w:cs="Arial"/>
          <w:noProof/>
          <w:sz w:val="21"/>
          <w:szCs w:val="21"/>
          <w:lang w:eastAsia="nl-NL"/>
        </w:rPr>
        <w:drawing>
          <wp:inline distT="0" distB="0" distL="0" distR="0" wp14:anchorId="390ED081" wp14:editId="0861C680">
            <wp:extent cx="5619623" cy="3676516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cision tre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0261" cy="370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5BD69" w14:textId="77777777" w:rsidR="00B53D67" w:rsidRDefault="00B53D67" w:rsidP="00B172CC">
      <w:pPr>
        <w:rPr>
          <w:rFonts w:ascii="Arial" w:hAnsi="Arial" w:cs="Arial"/>
          <w:sz w:val="21"/>
          <w:szCs w:val="21"/>
          <w:lang w:val="en-US"/>
        </w:rPr>
      </w:pPr>
    </w:p>
    <w:p w14:paraId="61E03E15" w14:textId="77777777" w:rsidR="00B53D67" w:rsidRDefault="00B53D67" w:rsidP="00B172CC">
      <w:pPr>
        <w:rPr>
          <w:rFonts w:ascii="Arial" w:hAnsi="Arial" w:cs="Arial"/>
          <w:sz w:val="21"/>
          <w:szCs w:val="21"/>
          <w:lang w:val="en-US"/>
        </w:rPr>
      </w:pPr>
    </w:p>
    <w:p w14:paraId="72BA9CC5" w14:textId="77777777" w:rsidR="00B53D67" w:rsidRDefault="00B53D67" w:rsidP="00B172CC">
      <w:pPr>
        <w:rPr>
          <w:rFonts w:ascii="Arial" w:hAnsi="Arial" w:cs="Arial"/>
          <w:sz w:val="21"/>
          <w:szCs w:val="21"/>
          <w:lang w:val="en-US"/>
        </w:rPr>
      </w:pPr>
    </w:p>
    <w:tbl>
      <w:tblPr>
        <w:tblStyle w:val="TableGrid"/>
        <w:tblpPr w:leftFromText="141" w:rightFromText="141" w:vertAnchor="text" w:horzAnchor="margin" w:tblpY="831"/>
        <w:tblOverlap w:val="never"/>
        <w:tblW w:w="9634" w:type="dxa"/>
        <w:tblLook w:val="04A0" w:firstRow="1" w:lastRow="0" w:firstColumn="1" w:lastColumn="0" w:noHBand="0" w:noVBand="1"/>
      </w:tblPr>
      <w:tblGrid>
        <w:gridCol w:w="2263"/>
        <w:gridCol w:w="1843"/>
        <w:gridCol w:w="1276"/>
        <w:gridCol w:w="1283"/>
        <w:gridCol w:w="1552"/>
        <w:gridCol w:w="1417"/>
      </w:tblGrid>
      <w:tr w:rsidR="00B53D67" w14:paraId="72399BCD" w14:textId="77777777" w:rsidTr="005E726A">
        <w:tc>
          <w:tcPr>
            <w:tcW w:w="2263" w:type="dxa"/>
          </w:tcPr>
          <w:p w14:paraId="7C1D160B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 w:rsidRPr="00327B71"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observed</w:t>
            </w:r>
          </w:p>
        </w:tc>
        <w:tc>
          <w:tcPr>
            <w:tcW w:w="1843" w:type="dxa"/>
          </w:tcPr>
          <w:p w14:paraId="02E3942B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proofErr w:type="spellStart"/>
            <w:r w:rsidRPr="00327B71"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builtup</w:t>
            </w:r>
            <w:proofErr w:type="spellEnd"/>
          </w:p>
        </w:tc>
        <w:tc>
          <w:tcPr>
            <w:tcW w:w="1276" w:type="dxa"/>
          </w:tcPr>
          <w:p w14:paraId="6FB7E5F2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 w:rsidRPr="00327B71"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 xml:space="preserve">crop Land </w:t>
            </w:r>
          </w:p>
        </w:tc>
        <w:tc>
          <w:tcPr>
            <w:tcW w:w="1283" w:type="dxa"/>
          </w:tcPr>
          <w:p w14:paraId="7CFD7B2F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 w:rsidRPr="00327B71"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dry Land</w:t>
            </w:r>
          </w:p>
        </w:tc>
        <w:tc>
          <w:tcPr>
            <w:tcW w:w="1552" w:type="dxa"/>
          </w:tcPr>
          <w:p w14:paraId="236BBE2D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forest</w:t>
            </w:r>
          </w:p>
        </w:tc>
        <w:tc>
          <w:tcPr>
            <w:tcW w:w="1417" w:type="dxa"/>
          </w:tcPr>
          <w:p w14:paraId="776B80D0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water</w:t>
            </w:r>
          </w:p>
        </w:tc>
      </w:tr>
      <w:tr w:rsidR="00B53D67" w14:paraId="17598A40" w14:textId="77777777" w:rsidTr="005E726A">
        <w:tc>
          <w:tcPr>
            <w:tcW w:w="2263" w:type="dxa"/>
          </w:tcPr>
          <w:p w14:paraId="271B0B93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proofErr w:type="spellStart"/>
            <w:r w:rsidRPr="00327B71"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builtup</w:t>
            </w:r>
            <w:proofErr w:type="spellEnd"/>
          </w:p>
        </w:tc>
        <w:tc>
          <w:tcPr>
            <w:tcW w:w="1843" w:type="dxa"/>
          </w:tcPr>
          <w:p w14:paraId="5397C2DE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72</w:t>
            </w:r>
          </w:p>
        </w:tc>
        <w:tc>
          <w:tcPr>
            <w:tcW w:w="1276" w:type="dxa"/>
          </w:tcPr>
          <w:p w14:paraId="001BAEE5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0</w:t>
            </w:r>
          </w:p>
        </w:tc>
        <w:tc>
          <w:tcPr>
            <w:tcW w:w="1283" w:type="dxa"/>
          </w:tcPr>
          <w:p w14:paraId="41113E6A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6</w:t>
            </w:r>
          </w:p>
        </w:tc>
        <w:tc>
          <w:tcPr>
            <w:tcW w:w="1552" w:type="dxa"/>
          </w:tcPr>
          <w:p w14:paraId="4D943D54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4</w:t>
            </w:r>
          </w:p>
        </w:tc>
        <w:tc>
          <w:tcPr>
            <w:tcW w:w="1417" w:type="dxa"/>
          </w:tcPr>
          <w:p w14:paraId="4B01990E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0</w:t>
            </w:r>
          </w:p>
        </w:tc>
      </w:tr>
      <w:tr w:rsidR="00B53D67" w14:paraId="67A06776" w14:textId="77777777" w:rsidTr="005E726A">
        <w:tc>
          <w:tcPr>
            <w:tcW w:w="2263" w:type="dxa"/>
          </w:tcPr>
          <w:p w14:paraId="61197CC2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 w:rsidRPr="00327B71"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crop Land</w:t>
            </w:r>
          </w:p>
        </w:tc>
        <w:tc>
          <w:tcPr>
            <w:tcW w:w="1843" w:type="dxa"/>
          </w:tcPr>
          <w:p w14:paraId="29D41191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1</w:t>
            </w:r>
          </w:p>
        </w:tc>
        <w:tc>
          <w:tcPr>
            <w:tcW w:w="1276" w:type="dxa"/>
          </w:tcPr>
          <w:p w14:paraId="47B2C184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20</w:t>
            </w:r>
          </w:p>
        </w:tc>
        <w:tc>
          <w:tcPr>
            <w:tcW w:w="1283" w:type="dxa"/>
          </w:tcPr>
          <w:p w14:paraId="2FB6B6A0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2</w:t>
            </w:r>
          </w:p>
        </w:tc>
        <w:tc>
          <w:tcPr>
            <w:tcW w:w="1552" w:type="dxa"/>
          </w:tcPr>
          <w:p w14:paraId="0F88F185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4</w:t>
            </w:r>
          </w:p>
        </w:tc>
        <w:tc>
          <w:tcPr>
            <w:tcW w:w="1417" w:type="dxa"/>
          </w:tcPr>
          <w:p w14:paraId="13A6232E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0</w:t>
            </w:r>
          </w:p>
        </w:tc>
      </w:tr>
      <w:tr w:rsidR="00B53D67" w14:paraId="1A5D576E" w14:textId="77777777" w:rsidTr="005E726A">
        <w:tc>
          <w:tcPr>
            <w:tcW w:w="2263" w:type="dxa"/>
          </w:tcPr>
          <w:p w14:paraId="0FAE0C36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 w:rsidRPr="00327B71"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dry Land</w:t>
            </w:r>
          </w:p>
        </w:tc>
        <w:tc>
          <w:tcPr>
            <w:tcW w:w="1843" w:type="dxa"/>
          </w:tcPr>
          <w:p w14:paraId="23172E23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12</w:t>
            </w:r>
          </w:p>
        </w:tc>
        <w:tc>
          <w:tcPr>
            <w:tcW w:w="1276" w:type="dxa"/>
          </w:tcPr>
          <w:p w14:paraId="4B51C93C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0</w:t>
            </w:r>
          </w:p>
        </w:tc>
        <w:tc>
          <w:tcPr>
            <w:tcW w:w="1283" w:type="dxa"/>
          </w:tcPr>
          <w:p w14:paraId="1BA1D871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32</w:t>
            </w:r>
          </w:p>
        </w:tc>
        <w:tc>
          <w:tcPr>
            <w:tcW w:w="1552" w:type="dxa"/>
          </w:tcPr>
          <w:p w14:paraId="2AF93221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0</w:t>
            </w:r>
          </w:p>
        </w:tc>
        <w:tc>
          <w:tcPr>
            <w:tcW w:w="1417" w:type="dxa"/>
          </w:tcPr>
          <w:p w14:paraId="3504F5FA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0</w:t>
            </w:r>
          </w:p>
        </w:tc>
      </w:tr>
      <w:tr w:rsidR="00B53D67" w14:paraId="49020A7F" w14:textId="77777777" w:rsidTr="005E726A">
        <w:tc>
          <w:tcPr>
            <w:tcW w:w="2263" w:type="dxa"/>
          </w:tcPr>
          <w:p w14:paraId="09EFE81D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 w:rsidRPr="00327B71"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forest</w:t>
            </w:r>
          </w:p>
        </w:tc>
        <w:tc>
          <w:tcPr>
            <w:tcW w:w="1843" w:type="dxa"/>
          </w:tcPr>
          <w:p w14:paraId="53A84925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2</w:t>
            </w:r>
          </w:p>
        </w:tc>
        <w:tc>
          <w:tcPr>
            <w:tcW w:w="1276" w:type="dxa"/>
          </w:tcPr>
          <w:p w14:paraId="7A0AFB83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2</w:t>
            </w:r>
          </w:p>
        </w:tc>
        <w:tc>
          <w:tcPr>
            <w:tcW w:w="1283" w:type="dxa"/>
          </w:tcPr>
          <w:p w14:paraId="125FC016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2</w:t>
            </w:r>
          </w:p>
        </w:tc>
        <w:tc>
          <w:tcPr>
            <w:tcW w:w="1552" w:type="dxa"/>
          </w:tcPr>
          <w:p w14:paraId="7E58CA41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523</w:t>
            </w:r>
          </w:p>
        </w:tc>
        <w:tc>
          <w:tcPr>
            <w:tcW w:w="1417" w:type="dxa"/>
          </w:tcPr>
          <w:p w14:paraId="2F541DA5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0</w:t>
            </w:r>
          </w:p>
        </w:tc>
      </w:tr>
      <w:tr w:rsidR="00B53D67" w14:paraId="68FAA688" w14:textId="77777777" w:rsidTr="005E726A">
        <w:tc>
          <w:tcPr>
            <w:tcW w:w="2263" w:type="dxa"/>
          </w:tcPr>
          <w:p w14:paraId="6E5995E2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 w:rsidRPr="00327B71"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water</w:t>
            </w:r>
          </w:p>
        </w:tc>
        <w:tc>
          <w:tcPr>
            <w:tcW w:w="1843" w:type="dxa"/>
          </w:tcPr>
          <w:p w14:paraId="7DD7E094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0</w:t>
            </w:r>
          </w:p>
        </w:tc>
        <w:tc>
          <w:tcPr>
            <w:tcW w:w="1276" w:type="dxa"/>
          </w:tcPr>
          <w:p w14:paraId="5DCF9A1B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0</w:t>
            </w:r>
          </w:p>
        </w:tc>
        <w:tc>
          <w:tcPr>
            <w:tcW w:w="1283" w:type="dxa"/>
          </w:tcPr>
          <w:p w14:paraId="0057DFE5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0</w:t>
            </w:r>
          </w:p>
        </w:tc>
        <w:tc>
          <w:tcPr>
            <w:tcW w:w="1552" w:type="dxa"/>
          </w:tcPr>
          <w:p w14:paraId="4634FEC0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0</w:t>
            </w:r>
          </w:p>
        </w:tc>
        <w:tc>
          <w:tcPr>
            <w:tcW w:w="1417" w:type="dxa"/>
          </w:tcPr>
          <w:p w14:paraId="7A1DEC2E" w14:textId="77777777" w:rsidR="00B53D67" w:rsidRDefault="00B53D67" w:rsidP="005E726A">
            <w:pPr>
              <w:pStyle w:val="HTMLPreformatted"/>
              <w:wordWrap w:val="0"/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</w:pPr>
            <w:r>
              <w:rPr>
                <w:rStyle w:val="gd15mcfceub"/>
                <w:rFonts w:ascii="Lucida Console" w:eastAsiaTheme="majorEastAsia" w:hAnsi="Lucida Console"/>
                <w:color w:val="000000"/>
                <w:sz w:val="36"/>
                <w:szCs w:val="36"/>
                <w:bdr w:val="none" w:sz="0" w:space="0" w:color="auto" w:frame="1"/>
                <w:lang w:val="en-US"/>
              </w:rPr>
              <w:t>1313</w:t>
            </w:r>
          </w:p>
        </w:tc>
      </w:tr>
    </w:tbl>
    <w:p w14:paraId="72D39921" w14:textId="77777777" w:rsidR="00C55C75" w:rsidRPr="004E3279" w:rsidRDefault="00C55C75" w:rsidP="00C55C75">
      <w:pPr>
        <w:rPr>
          <w:rFonts w:cs="Arial"/>
          <w:b/>
          <w:sz w:val="28"/>
          <w:szCs w:val="28"/>
          <w:lang w:val="en-US"/>
        </w:rPr>
      </w:pPr>
      <w:r w:rsidRPr="004E3279">
        <w:rPr>
          <w:rFonts w:cs="Arial"/>
          <w:b/>
          <w:sz w:val="28"/>
          <w:szCs w:val="28"/>
          <w:lang w:val="en-US"/>
        </w:rPr>
        <w:t>P</w:t>
      </w:r>
      <w:r>
        <w:rPr>
          <w:rFonts w:cs="Arial"/>
          <w:b/>
          <w:sz w:val="28"/>
          <w:szCs w:val="28"/>
          <w:lang w:val="en-US"/>
        </w:rPr>
        <w:t>red</w:t>
      </w:r>
      <w:r w:rsidRPr="004E3279">
        <w:rPr>
          <w:rFonts w:cs="Arial"/>
          <w:b/>
          <w:sz w:val="28"/>
          <w:szCs w:val="28"/>
          <w:lang w:val="en-US"/>
        </w:rPr>
        <w:t>icted values</w:t>
      </w:r>
    </w:p>
    <w:p w14:paraId="3AA66C24" w14:textId="77777777" w:rsidR="00B53D67" w:rsidRDefault="00B53D67" w:rsidP="00B172CC">
      <w:pPr>
        <w:rPr>
          <w:rFonts w:ascii="Arial" w:hAnsi="Arial" w:cs="Arial"/>
          <w:sz w:val="21"/>
          <w:szCs w:val="21"/>
          <w:lang w:val="en-US"/>
        </w:rPr>
      </w:pPr>
    </w:p>
    <w:p w14:paraId="1D8F8350" w14:textId="77777777" w:rsidR="00A7021B" w:rsidRDefault="00A7021B" w:rsidP="00B172CC">
      <w:pPr>
        <w:rPr>
          <w:rFonts w:cs="Arial"/>
          <w:b/>
          <w:sz w:val="32"/>
          <w:szCs w:val="32"/>
          <w:lang w:val="en-US"/>
        </w:rPr>
      </w:pPr>
    </w:p>
    <w:p w14:paraId="25AD4C8F" w14:textId="77777777" w:rsidR="007A7580" w:rsidRPr="0068023A" w:rsidRDefault="007A7580" w:rsidP="00B172CC">
      <w:pPr>
        <w:rPr>
          <w:rFonts w:cs="Arial"/>
          <w:b/>
          <w:sz w:val="32"/>
          <w:szCs w:val="32"/>
          <w:lang w:val="en-US"/>
        </w:rPr>
      </w:pPr>
      <w:r w:rsidRPr="0068023A">
        <w:rPr>
          <w:rFonts w:cs="Arial"/>
          <w:b/>
          <w:sz w:val="32"/>
          <w:szCs w:val="32"/>
          <w:lang w:val="en-US"/>
        </w:rPr>
        <w:t xml:space="preserve">Classified image </w:t>
      </w:r>
    </w:p>
    <w:p w14:paraId="045EE225" w14:textId="77777777" w:rsidR="00A7021B" w:rsidRDefault="00D609C1" w:rsidP="00B172CC">
      <w:pPr>
        <w:rPr>
          <w:rFonts w:ascii="Arial" w:hAnsi="Arial" w:cs="Arial"/>
          <w:noProof/>
          <w:sz w:val="21"/>
          <w:szCs w:val="21"/>
          <w:lang w:eastAsia="nl-NL"/>
        </w:rPr>
      </w:pPr>
      <w:r>
        <w:rPr>
          <w:rFonts w:ascii="Arial" w:hAnsi="Arial" w:cs="Arial"/>
          <w:noProof/>
          <w:sz w:val="21"/>
          <w:szCs w:val="21"/>
          <w:lang w:eastAsia="nl-NL"/>
        </w:rPr>
        <w:drawing>
          <wp:anchor distT="0" distB="0" distL="114300" distR="114300" simplePos="0" relativeHeight="251708416" behindDoc="0" locked="0" layoutInCell="1" allowOverlap="1" wp14:anchorId="2A08C39D" wp14:editId="2D4530D5">
            <wp:simplePos x="0" y="0"/>
            <wp:positionH relativeFrom="margin">
              <wp:posOffset>209550</wp:posOffset>
            </wp:positionH>
            <wp:positionV relativeFrom="paragraph">
              <wp:posOffset>176530</wp:posOffset>
            </wp:positionV>
            <wp:extent cx="5331460" cy="4236720"/>
            <wp:effectExtent l="0" t="0" r="254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lassified imag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1460" cy="4236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E3279">
        <w:rPr>
          <w:rFonts w:ascii="Arial" w:hAnsi="Arial" w:cs="Arial"/>
          <w:noProof/>
          <w:sz w:val="21"/>
          <w:szCs w:val="21"/>
          <w:lang w:eastAsia="nl-NL"/>
        </w:rPr>
        <w:t xml:space="preserve"> </w:t>
      </w:r>
    </w:p>
    <w:p w14:paraId="471650E6" w14:textId="77777777" w:rsidR="00A7021B" w:rsidRDefault="00A7021B" w:rsidP="004E3279">
      <w:pPr>
        <w:rPr>
          <w:rFonts w:ascii="Arial" w:hAnsi="Arial" w:cs="Arial"/>
          <w:b/>
          <w:sz w:val="21"/>
          <w:szCs w:val="21"/>
          <w:lang w:val="en-US"/>
        </w:rPr>
      </w:pPr>
    </w:p>
    <w:p w14:paraId="3E2A6EE2" w14:textId="77777777" w:rsidR="00A7021B" w:rsidRPr="00B223BE" w:rsidRDefault="00A7021B" w:rsidP="004E3279">
      <w:pPr>
        <w:rPr>
          <w:rFonts w:ascii="Arial" w:hAnsi="Arial" w:cs="Arial"/>
          <w:b/>
          <w:sz w:val="21"/>
          <w:szCs w:val="21"/>
          <w:lang w:val="en-US"/>
        </w:rPr>
      </w:pPr>
    </w:p>
    <w:p w14:paraId="7CEC9A15" w14:textId="77777777" w:rsidR="004E3279" w:rsidRPr="005A60EC" w:rsidRDefault="00B223BE" w:rsidP="00BF5FD7">
      <w:pPr>
        <w:pStyle w:val="Heading1"/>
        <w:numPr>
          <w:ilvl w:val="0"/>
          <w:numId w:val="7"/>
        </w:numPr>
        <w:rPr>
          <w:lang w:val="en-US"/>
        </w:rPr>
      </w:pPr>
      <w:bookmarkStart w:id="9" w:name="_Toc12654472"/>
      <w:r w:rsidRPr="005A60EC">
        <w:rPr>
          <w:lang w:val="en-US"/>
        </w:rPr>
        <w:t>Reflection</w:t>
      </w:r>
      <w:bookmarkEnd w:id="9"/>
    </w:p>
    <w:p w14:paraId="1BE00A7F" w14:textId="77777777" w:rsidR="00D609C1" w:rsidRDefault="00464190" w:rsidP="00A7021B">
      <w:pPr>
        <w:pStyle w:val="ListParagraph"/>
        <w:numPr>
          <w:ilvl w:val="0"/>
          <w:numId w:val="6"/>
        </w:numPr>
        <w:rPr>
          <w:rFonts w:ascii="Arial" w:hAnsi="Arial" w:cs="Arial"/>
          <w:sz w:val="21"/>
          <w:szCs w:val="21"/>
          <w:lang w:val="en-US"/>
        </w:rPr>
      </w:pPr>
      <w:r w:rsidRPr="00A7021B">
        <w:rPr>
          <w:rFonts w:ascii="Arial" w:hAnsi="Arial" w:cs="Arial"/>
          <w:sz w:val="21"/>
          <w:szCs w:val="21"/>
          <w:lang w:val="en-US"/>
        </w:rPr>
        <w:t xml:space="preserve">Sobel filter </w:t>
      </w:r>
      <w:r w:rsidR="00D609C1">
        <w:rPr>
          <w:rFonts w:ascii="Arial" w:hAnsi="Arial" w:cs="Arial"/>
          <w:sz w:val="21"/>
          <w:szCs w:val="21"/>
          <w:lang w:val="en-US"/>
        </w:rPr>
        <w:t>gave the better results compared to all the results from other edge detection filters because Sobel filter adding weights to the nearest pixels values in the kernel.</w:t>
      </w:r>
    </w:p>
    <w:p w14:paraId="7CFF6F24" w14:textId="77777777" w:rsidR="00B223BE" w:rsidRPr="00A7021B" w:rsidRDefault="00A7021B" w:rsidP="00A7021B">
      <w:pPr>
        <w:pStyle w:val="ListParagraph"/>
        <w:numPr>
          <w:ilvl w:val="0"/>
          <w:numId w:val="6"/>
        </w:numPr>
        <w:rPr>
          <w:rFonts w:ascii="Arial" w:hAnsi="Arial" w:cs="Arial"/>
          <w:sz w:val="21"/>
          <w:szCs w:val="21"/>
          <w:lang w:val="en-US"/>
        </w:rPr>
      </w:pPr>
      <w:r w:rsidRPr="00A7021B">
        <w:rPr>
          <w:rFonts w:ascii="Arial" w:hAnsi="Arial" w:cs="Arial"/>
          <w:sz w:val="21"/>
          <w:szCs w:val="21"/>
          <w:lang w:val="en-US"/>
        </w:rPr>
        <w:t>M</w:t>
      </w:r>
      <w:r w:rsidR="00464190" w:rsidRPr="00A7021B">
        <w:rPr>
          <w:rFonts w:ascii="Arial" w:hAnsi="Arial" w:cs="Arial"/>
          <w:sz w:val="21"/>
          <w:szCs w:val="21"/>
          <w:lang w:val="en-US"/>
        </w:rPr>
        <w:t xml:space="preserve">ean </w:t>
      </w:r>
      <w:proofErr w:type="gramStart"/>
      <w:r w:rsidR="00464190" w:rsidRPr="00A7021B">
        <w:rPr>
          <w:rFonts w:ascii="Arial" w:hAnsi="Arial" w:cs="Arial"/>
          <w:sz w:val="21"/>
          <w:szCs w:val="21"/>
          <w:lang w:val="en-US"/>
        </w:rPr>
        <w:t>shift  segmentation</w:t>
      </w:r>
      <w:proofErr w:type="gramEnd"/>
      <w:r w:rsidR="00464190" w:rsidRPr="00A7021B">
        <w:rPr>
          <w:rFonts w:ascii="Arial" w:hAnsi="Arial" w:cs="Arial"/>
          <w:sz w:val="21"/>
          <w:szCs w:val="21"/>
          <w:lang w:val="en-US"/>
        </w:rPr>
        <w:t xml:space="preserve"> </w:t>
      </w:r>
      <w:r w:rsidR="00D609C1">
        <w:rPr>
          <w:rFonts w:ascii="Arial" w:hAnsi="Arial" w:cs="Arial"/>
          <w:sz w:val="21"/>
          <w:szCs w:val="21"/>
          <w:lang w:val="en-US"/>
        </w:rPr>
        <w:t>ga</w:t>
      </w:r>
      <w:r w:rsidR="001B2B22">
        <w:rPr>
          <w:rFonts w:ascii="Arial" w:hAnsi="Arial" w:cs="Arial"/>
          <w:sz w:val="21"/>
          <w:szCs w:val="21"/>
          <w:lang w:val="en-US"/>
        </w:rPr>
        <w:t>ve better result for 4 types of segments by changing the bin width compared to decision tree result mean shift segmentation gave very small classes.</w:t>
      </w:r>
      <w:r w:rsidR="00464190" w:rsidRPr="00A7021B">
        <w:rPr>
          <w:rFonts w:ascii="Arial" w:hAnsi="Arial" w:cs="Arial"/>
          <w:sz w:val="21"/>
          <w:szCs w:val="21"/>
          <w:lang w:val="en-US"/>
        </w:rPr>
        <w:t xml:space="preserve"> </w:t>
      </w:r>
    </w:p>
    <w:p w14:paraId="6E57C371" w14:textId="2658A550" w:rsidR="00A7021B" w:rsidRDefault="00464190" w:rsidP="00A7021B">
      <w:pPr>
        <w:pStyle w:val="ListParagraph"/>
        <w:numPr>
          <w:ilvl w:val="0"/>
          <w:numId w:val="6"/>
        </w:numPr>
        <w:rPr>
          <w:rFonts w:ascii="Arial" w:hAnsi="Arial" w:cs="Arial"/>
          <w:sz w:val="21"/>
          <w:szCs w:val="21"/>
          <w:lang w:val="en-US"/>
        </w:rPr>
      </w:pPr>
      <w:r w:rsidRPr="00A7021B">
        <w:rPr>
          <w:rFonts w:ascii="Arial" w:hAnsi="Arial" w:cs="Arial"/>
          <w:sz w:val="21"/>
          <w:szCs w:val="21"/>
          <w:lang w:val="en-US"/>
        </w:rPr>
        <w:t>In classification decision tree cl</w:t>
      </w:r>
      <w:r w:rsidR="001B2B22">
        <w:rPr>
          <w:rFonts w:ascii="Arial" w:hAnsi="Arial" w:cs="Arial"/>
          <w:sz w:val="21"/>
          <w:szCs w:val="21"/>
          <w:lang w:val="en-US"/>
        </w:rPr>
        <w:t>assifier gives better result tha</w:t>
      </w:r>
      <w:r w:rsidRPr="00A7021B">
        <w:rPr>
          <w:rFonts w:ascii="Arial" w:hAnsi="Arial" w:cs="Arial"/>
          <w:sz w:val="21"/>
          <w:szCs w:val="21"/>
          <w:lang w:val="en-US"/>
        </w:rPr>
        <w:t>n the other classifier up</w:t>
      </w:r>
      <w:r w:rsidR="005B60F1">
        <w:rPr>
          <w:rFonts w:ascii="Arial" w:hAnsi="Arial" w:cs="Arial"/>
          <w:sz w:val="21"/>
          <w:szCs w:val="21"/>
          <w:lang w:val="en-US"/>
        </w:rPr>
        <w:t xml:space="preserve"> </w:t>
      </w:r>
      <w:r w:rsidRPr="00A7021B">
        <w:rPr>
          <w:rFonts w:ascii="Arial" w:hAnsi="Arial" w:cs="Arial"/>
          <w:sz w:val="21"/>
          <w:szCs w:val="21"/>
          <w:lang w:val="en-US"/>
        </w:rPr>
        <w:t xml:space="preserve">to 98.2% of accuracy </w:t>
      </w:r>
      <w:r w:rsidR="005B60F1">
        <w:rPr>
          <w:rFonts w:ascii="Arial" w:hAnsi="Arial" w:cs="Arial"/>
          <w:sz w:val="21"/>
          <w:szCs w:val="21"/>
          <w:lang w:val="en-US"/>
        </w:rPr>
        <w:t>obtained</w:t>
      </w:r>
    </w:p>
    <w:p w14:paraId="37F1C08F" w14:textId="77777777" w:rsidR="00A7021B" w:rsidRDefault="00A7021B" w:rsidP="00A7021B">
      <w:pPr>
        <w:rPr>
          <w:rFonts w:ascii="Arial" w:hAnsi="Arial" w:cs="Arial"/>
          <w:sz w:val="21"/>
          <w:szCs w:val="21"/>
          <w:lang w:val="en-US"/>
        </w:rPr>
      </w:pPr>
    </w:p>
    <w:p w14:paraId="50750730" w14:textId="77777777" w:rsidR="00A7021B" w:rsidRDefault="00A7021B" w:rsidP="00A7021B">
      <w:pPr>
        <w:rPr>
          <w:rFonts w:ascii="Arial" w:hAnsi="Arial" w:cs="Arial"/>
          <w:sz w:val="21"/>
          <w:szCs w:val="21"/>
          <w:lang w:val="en-US"/>
        </w:rPr>
      </w:pPr>
    </w:p>
    <w:p w14:paraId="34A1A317" w14:textId="77777777" w:rsidR="00A7021B" w:rsidRDefault="00A7021B" w:rsidP="00A7021B">
      <w:pPr>
        <w:rPr>
          <w:rFonts w:ascii="Arial" w:hAnsi="Arial" w:cs="Arial"/>
          <w:sz w:val="21"/>
          <w:szCs w:val="21"/>
          <w:lang w:val="en-US"/>
        </w:rPr>
      </w:pPr>
    </w:p>
    <w:p w14:paraId="37FA7D5A" w14:textId="77777777" w:rsidR="00A7021B" w:rsidRDefault="00A7021B" w:rsidP="00A7021B">
      <w:pPr>
        <w:rPr>
          <w:rFonts w:ascii="Arial" w:hAnsi="Arial" w:cs="Arial"/>
          <w:sz w:val="21"/>
          <w:szCs w:val="21"/>
          <w:lang w:val="en-US"/>
        </w:rPr>
      </w:pPr>
    </w:p>
    <w:p w14:paraId="1FA7B0ED" w14:textId="77777777" w:rsidR="00A7021B" w:rsidRDefault="00A7021B" w:rsidP="005A60EC">
      <w:pPr>
        <w:pStyle w:val="Heading1"/>
        <w:rPr>
          <w:lang w:val="en-US"/>
        </w:rPr>
      </w:pPr>
    </w:p>
    <w:p w14:paraId="02CB4EFD" w14:textId="2672242D" w:rsidR="00464190" w:rsidRPr="00A7021B" w:rsidRDefault="00464190" w:rsidP="004C5973">
      <w:pPr>
        <w:rPr>
          <w:lang w:val="en-US"/>
        </w:rPr>
      </w:pPr>
    </w:p>
    <w:sectPr w:rsidR="00464190" w:rsidRPr="00A7021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B65FD6" w14:textId="77777777" w:rsidR="001E4010" w:rsidRDefault="001E4010" w:rsidP="0066309B">
      <w:pPr>
        <w:spacing w:after="0" w:line="240" w:lineRule="auto"/>
      </w:pPr>
      <w:r>
        <w:separator/>
      </w:r>
    </w:p>
  </w:endnote>
  <w:endnote w:type="continuationSeparator" w:id="0">
    <w:p w14:paraId="66320F45" w14:textId="77777777" w:rsidR="001E4010" w:rsidRDefault="001E4010" w:rsidP="00663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946AAA" w14:textId="77777777" w:rsidR="0066309B" w:rsidRDefault="006630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9AB1E" w14:textId="77777777" w:rsidR="0066309B" w:rsidRDefault="006630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A1B82" w14:textId="77777777" w:rsidR="0066309B" w:rsidRDefault="006630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AE796B" w14:textId="77777777" w:rsidR="001E4010" w:rsidRDefault="001E4010" w:rsidP="0066309B">
      <w:pPr>
        <w:spacing w:after="0" w:line="240" w:lineRule="auto"/>
      </w:pPr>
      <w:r>
        <w:separator/>
      </w:r>
    </w:p>
  </w:footnote>
  <w:footnote w:type="continuationSeparator" w:id="0">
    <w:p w14:paraId="54B4370A" w14:textId="77777777" w:rsidR="001E4010" w:rsidRDefault="001E4010" w:rsidP="00663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02885C" w14:textId="77777777" w:rsidR="0066309B" w:rsidRDefault="006630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82AE7" w14:textId="77777777" w:rsidR="0066309B" w:rsidRPr="0066309B" w:rsidRDefault="0066309B" w:rsidP="0066309B">
    <w:pPr>
      <w:pStyle w:val="Header"/>
    </w:pPr>
  </w:p>
  <w:p w14:paraId="34E2BACF" w14:textId="77777777" w:rsidR="0066309B" w:rsidRDefault="0066309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1D9E8E" w14:textId="77777777" w:rsidR="0066309B" w:rsidRDefault="006630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22E84"/>
    <w:multiLevelType w:val="hybridMultilevel"/>
    <w:tmpl w:val="882EEFEA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D4875"/>
    <w:multiLevelType w:val="hybridMultilevel"/>
    <w:tmpl w:val="D05CDE02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5D2000"/>
    <w:multiLevelType w:val="hybridMultilevel"/>
    <w:tmpl w:val="13BA44C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A51249"/>
    <w:multiLevelType w:val="hybridMultilevel"/>
    <w:tmpl w:val="4EEAD47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CC046F"/>
    <w:multiLevelType w:val="hybridMultilevel"/>
    <w:tmpl w:val="67F0E06A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38293D"/>
    <w:multiLevelType w:val="hybridMultilevel"/>
    <w:tmpl w:val="8AA085E0"/>
    <w:lvl w:ilvl="0" w:tplc="0413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4A00FB"/>
    <w:multiLevelType w:val="multilevel"/>
    <w:tmpl w:val="7CE04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ysrAEIjMzY1NzAyUdpeDU4uLM/DyQAsNaAN5As9osAAAA"/>
  </w:docVars>
  <w:rsids>
    <w:rsidRoot w:val="004C1FDC"/>
    <w:rsid w:val="00066BA7"/>
    <w:rsid w:val="00127648"/>
    <w:rsid w:val="0016214C"/>
    <w:rsid w:val="001B1C0A"/>
    <w:rsid w:val="001B2B22"/>
    <w:rsid w:val="001C56DB"/>
    <w:rsid w:val="001E4010"/>
    <w:rsid w:val="001E638E"/>
    <w:rsid w:val="001F56FA"/>
    <w:rsid w:val="00211F9E"/>
    <w:rsid w:val="00222BCF"/>
    <w:rsid w:val="002657A1"/>
    <w:rsid w:val="002A0798"/>
    <w:rsid w:val="002C3588"/>
    <w:rsid w:val="00320386"/>
    <w:rsid w:val="00327B71"/>
    <w:rsid w:val="0038789C"/>
    <w:rsid w:val="00394F40"/>
    <w:rsid w:val="00395AC0"/>
    <w:rsid w:val="003A099A"/>
    <w:rsid w:val="003A1E4C"/>
    <w:rsid w:val="003B5DA1"/>
    <w:rsid w:val="003E7570"/>
    <w:rsid w:val="003F3715"/>
    <w:rsid w:val="00464190"/>
    <w:rsid w:val="004C1FDC"/>
    <w:rsid w:val="004C5973"/>
    <w:rsid w:val="004E3279"/>
    <w:rsid w:val="004F1B77"/>
    <w:rsid w:val="005901B1"/>
    <w:rsid w:val="005A60EC"/>
    <w:rsid w:val="005B60F1"/>
    <w:rsid w:val="005C6CF0"/>
    <w:rsid w:val="005D471E"/>
    <w:rsid w:val="00632BBC"/>
    <w:rsid w:val="00652A9C"/>
    <w:rsid w:val="00656F56"/>
    <w:rsid w:val="0066309B"/>
    <w:rsid w:val="006636A5"/>
    <w:rsid w:val="006707BA"/>
    <w:rsid w:val="0068023A"/>
    <w:rsid w:val="00682247"/>
    <w:rsid w:val="00686AB4"/>
    <w:rsid w:val="00715AC9"/>
    <w:rsid w:val="007169F8"/>
    <w:rsid w:val="0074764D"/>
    <w:rsid w:val="007511CC"/>
    <w:rsid w:val="007A7580"/>
    <w:rsid w:val="007B232D"/>
    <w:rsid w:val="00825AB9"/>
    <w:rsid w:val="00830BF1"/>
    <w:rsid w:val="008A7F2E"/>
    <w:rsid w:val="008B7C11"/>
    <w:rsid w:val="008E4129"/>
    <w:rsid w:val="00914A55"/>
    <w:rsid w:val="00945A91"/>
    <w:rsid w:val="00993171"/>
    <w:rsid w:val="00A2354D"/>
    <w:rsid w:val="00A46CD1"/>
    <w:rsid w:val="00A7021B"/>
    <w:rsid w:val="00A72389"/>
    <w:rsid w:val="00AB4EAB"/>
    <w:rsid w:val="00B172CC"/>
    <w:rsid w:val="00B223BE"/>
    <w:rsid w:val="00B26E46"/>
    <w:rsid w:val="00B333A3"/>
    <w:rsid w:val="00B4214B"/>
    <w:rsid w:val="00B53D67"/>
    <w:rsid w:val="00B66BB2"/>
    <w:rsid w:val="00BC72F7"/>
    <w:rsid w:val="00BF1F7B"/>
    <w:rsid w:val="00BF5FD7"/>
    <w:rsid w:val="00C30642"/>
    <w:rsid w:val="00C3393F"/>
    <w:rsid w:val="00C40F71"/>
    <w:rsid w:val="00C55C75"/>
    <w:rsid w:val="00C92AAB"/>
    <w:rsid w:val="00D37731"/>
    <w:rsid w:val="00D4047D"/>
    <w:rsid w:val="00D609C1"/>
    <w:rsid w:val="00D72BF0"/>
    <w:rsid w:val="00DA1B89"/>
    <w:rsid w:val="00DA2319"/>
    <w:rsid w:val="00DF4DBC"/>
    <w:rsid w:val="00E31782"/>
    <w:rsid w:val="00E36D0E"/>
    <w:rsid w:val="00E96D8B"/>
    <w:rsid w:val="00EF10D1"/>
    <w:rsid w:val="00F34ED7"/>
    <w:rsid w:val="00F43F33"/>
    <w:rsid w:val="00F563EA"/>
    <w:rsid w:val="00F56C08"/>
    <w:rsid w:val="00F82644"/>
    <w:rsid w:val="00F8267E"/>
    <w:rsid w:val="00F964A7"/>
    <w:rsid w:val="00FA3BA4"/>
    <w:rsid w:val="00FE7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D9E05"/>
  <w15:chartTrackingRefBased/>
  <w15:docId w15:val="{A935D9D7-5A14-4BDD-9BC9-B13BA06AB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60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32"/>
    </w:rPr>
  </w:style>
  <w:style w:type="paragraph" w:styleId="Heading2">
    <w:name w:val="heading 2"/>
    <w:basedOn w:val="Normal"/>
    <w:link w:val="Heading2Char"/>
    <w:uiPriority w:val="9"/>
    <w:qFormat/>
    <w:rsid w:val="005A60E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2"/>
      <w:szCs w:val="36"/>
      <w:lang w:eastAsia="nl-N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33A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A60EC"/>
    <w:rPr>
      <w:rFonts w:ascii="Times New Roman" w:eastAsia="Times New Roman" w:hAnsi="Times New Roman" w:cs="Times New Roman"/>
      <w:b/>
      <w:bCs/>
      <w:sz w:val="32"/>
      <w:szCs w:val="36"/>
      <w:lang w:eastAsia="nl-NL"/>
    </w:rPr>
  </w:style>
  <w:style w:type="paragraph" w:styleId="NormalWeb">
    <w:name w:val="Normal (Web)"/>
    <w:basedOn w:val="Normal"/>
    <w:uiPriority w:val="99"/>
    <w:unhideWhenUsed/>
    <w:rsid w:val="00B333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vm-hook">
    <w:name w:val="vm-hook"/>
    <w:basedOn w:val="DefaultParagraphFont"/>
    <w:rsid w:val="00B333A3"/>
  </w:style>
  <w:style w:type="character" w:customStyle="1" w:styleId="Heading3Char">
    <w:name w:val="Heading 3 Char"/>
    <w:basedOn w:val="DefaultParagraphFont"/>
    <w:link w:val="Heading3"/>
    <w:uiPriority w:val="9"/>
    <w:semiHidden/>
    <w:rsid w:val="00B333A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333A3"/>
    <w:rPr>
      <w:i/>
      <w:iCs/>
    </w:rPr>
  </w:style>
  <w:style w:type="character" w:styleId="Hyperlink">
    <w:name w:val="Hyperlink"/>
    <w:basedOn w:val="DefaultParagraphFont"/>
    <w:uiPriority w:val="99"/>
    <w:unhideWhenUsed/>
    <w:rsid w:val="00B333A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A079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327B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27B71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ktb">
    <w:name w:val="gd15mcfcktb"/>
    <w:basedOn w:val="DefaultParagraphFont"/>
    <w:rsid w:val="00327B71"/>
  </w:style>
  <w:style w:type="character" w:customStyle="1" w:styleId="gd15mcfceub">
    <w:name w:val="gd15mcfceub"/>
    <w:basedOn w:val="DefaultParagraphFont"/>
    <w:rsid w:val="00327B71"/>
  </w:style>
  <w:style w:type="character" w:customStyle="1" w:styleId="gd15mcfckub">
    <w:name w:val="gd15mcfckub"/>
    <w:basedOn w:val="DefaultParagraphFont"/>
    <w:rsid w:val="00327B71"/>
  </w:style>
  <w:style w:type="table" w:styleId="TableGrid">
    <w:name w:val="Table Grid"/>
    <w:basedOn w:val="TableNormal"/>
    <w:uiPriority w:val="39"/>
    <w:rsid w:val="00327B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A7021B"/>
  </w:style>
  <w:style w:type="character" w:customStyle="1" w:styleId="Heading1Char">
    <w:name w:val="Heading 1 Char"/>
    <w:basedOn w:val="DefaultParagraphFont"/>
    <w:link w:val="Heading1"/>
    <w:uiPriority w:val="9"/>
    <w:rsid w:val="005A60EC"/>
    <w:rPr>
      <w:rFonts w:asciiTheme="majorHAnsi" w:eastAsiaTheme="majorEastAsia" w:hAnsiTheme="majorHAnsi" w:cstheme="majorBidi"/>
      <w:color w:val="2E74B5" w:themeColor="accent1" w:themeShade="BF"/>
      <w:sz w:val="40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609C1"/>
    <w:pPr>
      <w:outlineLvl w:val="9"/>
    </w:pPr>
    <w:rPr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609C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09C1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6630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309B"/>
  </w:style>
  <w:style w:type="paragraph" w:styleId="Footer">
    <w:name w:val="footer"/>
    <w:basedOn w:val="Normal"/>
    <w:link w:val="FooterChar"/>
    <w:uiPriority w:val="99"/>
    <w:unhideWhenUsed/>
    <w:rsid w:val="0066309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30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9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7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7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ut19</b:Tag>
    <b:SourceType>InternetSite</b:SourceType>
    <b:Guid>{BB5F3700-B94E-4E0E-A24A-D1B8A41F97F7}</b:Guid>
    <b:Title>tutorial points</b:Title>
    <b:Year>2019</b:Year>
    <b:InternetSiteTitle>digital image processing</b:InternetSiteTitle>
    <b:Month>june</b:Month>
    <b:Day>27</b:Day>
    <b:URL>https://www.tutorialspoint.com/dip/concept_of_convolution.htm</b:URL>
    <b:RefOrder>3</b:RefOrder>
  </b:Source>
  <b:Source>
    <b:Tag>pul19</b:Tag>
    <b:SourceType>InternetSite</b:SourceType>
    <b:Guid>{F4957B75-D85C-4E60-B88D-BE99732309BA}</b:Guid>
    <b:Author>
      <b:Author>
        <b:NameList>
          <b:Person>
            <b:Last>sharma</b:Last>
            <b:First>pulkit</b:First>
          </b:Person>
        </b:NameList>
      </b:Author>
    </b:Author>
    <b:Title>analytics vidhya</b:Title>
    <b:InternetSiteTitle>Computer Vision Tutorial: A Step-by-Step Introduction to Image Segmentation Techniques (Part 1)</b:InternetSiteTitle>
    <b:Year>2019</b:Year>
    <b:Month>april</b:Month>
    <b:Day>1</b:Day>
    <b:URL>https://www.analyticsvidhya.com/blog/2019/04/introduction-image-segmentation-techniques-python/</b:URL>
    <b:RefOrder>1</b:RefOrder>
  </b:Source>
  <b:Source>
    <b:Tag>avi19</b:Tag>
    <b:SourceType>InternetSite</b:SourceType>
    <b:Guid>{586943C2-BAE4-4FEC-9F6B-9311AFC18157}</b:Guid>
    <b:Author>
      <b:Author>
        <b:NameList>
          <b:Person>
            <b:Last>navlani</b:Last>
            <b:First>avinash</b:First>
          </b:Person>
        </b:NameList>
      </b:Author>
    </b:Author>
    <b:Title>datacamp</b:Title>
    <b:InternetSiteTitle>Decision Tree Classification in Python</b:InternetSiteTitle>
    <b:Year>2019</b:Year>
    <b:Month>june</b:Month>
    <b:Day>27</b:Day>
    <b:URL>https://www.datacamp.com/community/tutorials/decision-tree-classification-python</b:URL>
    <b:RefOrder>2</b:RefOrder>
  </b:Source>
</b:Sources>
</file>

<file path=customXml/itemProps1.xml><?xml version="1.0" encoding="utf-8"?>
<ds:datastoreItem xmlns:ds="http://schemas.openxmlformats.org/officeDocument/2006/customXml" ds:itemID="{25492CFE-55E7-46E4-B982-8F79099CB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67</Words>
  <Characters>3230</Characters>
  <Application>Microsoft Office Word</Application>
  <DocSecurity>0</DocSecurity>
  <Lines>179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wente</Company>
  <LinksUpToDate>false</LinksUpToDate>
  <CharactersWithSpaces>3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i, P. (Priya, Student M-GEO-WO)</dc:creator>
  <cp:keywords/>
  <dc:description/>
  <cp:lastModifiedBy>ajay pandey</cp:lastModifiedBy>
  <cp:revision>2</cp:revision>
  <cp:lastPrinted>2019-06-28T21:20:00Z</cp:lastPrinted>
  <dcterms:created xsi:type="dcterms:W3CDTF">2019-06-28T21:24:00Z</dcterms:created>
  <dcterms:modified xsi:type="dcterms:W3CDTF">2019-06-28T21:24:00Z</dcterms:modified>
</cp:coreProperties>
</file>